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DE9AB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C652F">
        <w:rPr>
          <w:rFonts w:eastAsia="Times New Roman" w:cstheme="minorHAnsi"/>
          <w:b/>
        </w:rPr>
        <w:t>68332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19D0252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C652F" w:rsidRPr="00711994">
          <w:rPr>
            <w:rStyle w:val="Hyperlink"/>
            <w:rFonts w:eastAsia="Times New Roman" w:cstheme="minorHAnsi"/>
            <w:b/>
          </w:rPr>
          <w:t>https://review.jove.com/account/file-uploader?src=20841308</w:t>
        </w:r>
      </w:hyperlink>
    </w:p>
    <w:p w14:paraId="3F2C5D4A" w14:textId="77777777" w:rsidR="00AC652F" w:rsidRPr="00B07A3B" w:rsidRDefault="00AC652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795E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1604E" w:rsidRPr="00D1604E">
        <w:rPr>
          <w:rStyle w:val="ArticleTitle"/>
          <w:rFonts w:cstheme="minorHAnsi"/>
        </w:rPr>
        <w:t xml:space="preserve">In Vivo Imaging of Neural Activity in Unanesthetized </w:t>
      </w:r>
      <w:r w:rsidR="00D1604E" w:rsidRPr="00D1604E">
        <w:rPr>
          <w:rStyle w:val="ArticleTitle"/>
          <w:rFonts w:cstheme="minorHAnsi"/>
          <w:i/>
          <w:iCs/>
        </w:rPr>
        <w:t>Drosophila</w:t>
      </w:r>
      <w:r w:rsidR="00D1604E" w:rsidRPr="00D1604E">
        <w:rPr>
          <w:rStyle w:val="ArticleTitle"/>
          <w:rFonts w:cstheme="minorHAnsi"/>
        </w:rPr>
        <w:t xml:space="preserve"> Adult Fl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B11382" w14:textId="442A5D16" w:rsidR="00D1604E" w:rsidRPr="00D1604E" w:rsidRDefault="00D1604E" w:rsidP="00D1604E">
      <w:pPr>
        <w:outlineLvl w:val="0"/>
        <w:rPr>
          <w:rFonts w:eastAsia="Times New Roman" w:cstheme="minorHAnsi"/>
          <w:b/>
          <w:sz w:val="28"/>
          <w:szCs w:val="28"/>
        </w:rPr>
      </w:pPr>
      <w:r w:rsidRPr="00D1604E">
        <w:rPr>
          <w:rFonts w:eastAsia="Times New Roman" w:cstheme="minorHAnsi"/>
          <w:b/>
          <w:sz w:val="28"/>
          <w:szCs w:val="28"/>
        </w:rPr>
        <w:t>Prachi Shah</w:t>
      </w:r>
      <w:r w:rsidRPr="00D1604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1604E">
        <w:rPr>
          <w:rFonts w:eastAsia="Times New Roman" w:cstheme="minorHAnsi"/>
          <w:b/>
          <w:sz w:val="28"/>
          <w:szCs w:val="28"/>
        </w:rPr>
        <w:t>, Isaac Cervantes-Sandoval</w:t>
      </w:r>
      <w:r w:rsidRPr="00D1604E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424641E9" w14:textId="77777777" w:rsidR="00D1604E" w:rsidRPr="00D1604E" w:rsidRDefault="00D1604E" w:rsidP="00D1604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C5B5FC3" w14:textId="7F50690E" w:rsidR="00D1604E" w:rsidRPr="00D1604E" w:rsidRDefault="00D1604E" w:rsidP="00D1604E">
      <w:pPr>
        <w:outlineLvl w:val="0"/>
        <w:rPr>
          <w:rFonts w:eastAsia="Times New Roman" w:cstheme="minorHAnsi"/>
          <w:b/>
          <w:sz w:val="28"/>
          <w:szCs w:val="28"/>
        </w:rPr>
      </w:pPr>
      <w:r w:rsidRPr="00D1604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1604E">
        <w:rPr>
          <w:rFonts w:eastAsia="Times New Roman" w:cstheme="minorHAnsi"/>
          <w:b/>
          <w:sz w:val="28"/>
          <w:szCs w:val="28"/>
        </w:rPr>
        <w:t>Department of Biology, Georgetown Universit</w:t>
      </w:r>
      <w:r>
        <w:rPr>
          <w:rFonts w:eastAsia="Times New Roman" w:cstheme="minorHAnsi"/>
          <w:b/>
          <w:sz w:val="28"/>
          <w:szCs w:val="28"/>
        </w:rPr>
        <w:t>y</w:t>
      </w:r>
      <w:r>
        <w:rPr>
          <w:rFonts w:eastAsia="Times New Roman" w:cstheme="minorHAnsi"/>
          <w:b/>
          <w:sz w:val="28"/>
          <w:szCs w:val="28"/>
        </w:rPr>
        <w:br/>
      </w:r>
      <w:r w:rsidRPr="00D1604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1604E">
        <w:rPr>
          <w:rFonts w:eastAsia="Times New Roman" w:cstheme="minorHAnsi"/>
          <w:b/>
          <w:sz w:val="28"/>
          <w:szCs w:val="28"/>
        </w:rPr>
        <w:t>Interdisciplinary Program in Neuroscience, Georgetown Universit</w:t>
      </w:r>
      <w:r>
        <w:rPr>
          <w:rFonts w:eastAsia="Times New Roman" w:cstheme="minorHAnsi"/>
          <w:b/>
          <w:sz w:val="28"/>
          <w:szCs w:val="28"/>
        </w:rPr>
        <w:t>y</w:t>
      </w:r>
      <w:r w:rsidRPr="00D1604E">
        <w:rPr>
          <w:rFonts w:eastAsia="Times New Roman" w:cstheme="minorHAnsi"/>
          <w:b/>
          <w:sz w:val="28"/>
          <w:szCs w:val="28"/>
        </w:rPr>
        <w:t xml:space="preserve">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41215EA" w:rsidR="004E0C5A" w:rsidRPr="00D1604E" w:rsidRDefault="00D1604E" w:rsidP="00D1604E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943F14">
        <w:t>Isaac Cervantes-Sandoval</w:t>
      </w:r>
      <w:r w:rsidRPr="00943F14">
        <w:tab/>
        <w:t>(</w:t>
      </w:r>
      <w:hyperlink r:id="rId8" w:history="1">
        <w:r w:rsidRPr="00943F14">
          <w:rPr>
            <w:rStyle w:val="Hyperlink"/>
          </w:rPr>
          <w:t>ic400@georgetown.edu</w:t>
        </w:r>
      </w:hyperlink>
      <w:r w:rsidRPr="00943F14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8BA9F8C" w14:textId="77777777" w:rsidR="00D1604E" w:rsidRPr="00943F14" w:rsidRDefault="00D1604E" w:rsidP="00D1604E">
      <w:r w:rsidRPr="00943F14">
        <w:t>Prachi Shah</w:t>
      </w:r>
      <w:r w:rsidRPr="00943F14">
        <w:tab/>
      </w:r>
      <w:r w:rsidRPr="00943F14">
        <w:tab/>
      </w:r>
      <w:r w:rsidRPr="00943F14">
        <w:tab/>
        <w:t>(</w:t>
      </w:r>
      <w:hyperlink r:id="rId9" w:history="1">
        <w:r w:rsidRPr="00943F14">
          <w:rPr>
            <w:rStyle w:val="Hyperlink"/>
          </w:rPr>
          <w:t>ps1246@georgetown.edu</w:t>
        </w:r>
      </w:hyperlink>
      <w:r w:rsidRPr="00943F14">
        <w:t>)</w:t>
      </w:r>
    </w:p>
    <w:p w14:paraId="24DFAF37" w14:textId="77777777" w:rsidR="00D1604E" w:rsidRPr="00943F14" w:rsidRDefault="00D1604E" w:rsidP="00D1604E">
      <w:pPr>
        <w:pBdr>
          <w:top w:val="nil"/>
          <w:left w:val="nil"/>
          <w:bottom w:val="nil"/>
          <w:right w:val="nil"/>
          <w:between w:val="nil"/>
        </w:pBdr>
      </w:pPr>
      <w:r w:rsidRPr="00943F14">
        <w:t>Isaac Cervantes-Sandoval</w:t>
      </w:r>
      <w:r w:rsidRPr="00943F14">
        <w:tab/>
        <w:t>(</w:t>
      </w:r>
      <w:hyperlink r:id="rId10" w:history="1">
        <w:r w:rsidRPr="00943F14">
          <w:rPr>
            <w:rStyle w:val="Hyperlink"/>
          </w:rPr>
          <w:t>ic400@georgetown.edu</w:t>
        </w:r>
      </w:hyperlink>
      <w:r w:rsidRPr="00943F14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FECE36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E754C9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75B9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EF6B320" w14:textId="1FBCD4BD" w:rsidR="00A22F75" w:rsidRDefault="00A22F75" w:rsidP="00D7547B">
      <w:pPr>
        <w:spacing w:before="120"/>
        <w:ind w:left="720"/>
        <w:rPr>
          <w:rFonts w:eastAsia="Times New Roman" w:cstheme="minorHAnsi"/>
        </w:rPr>
      </w:pPr>
      <w:r w:rsidRPr="00A22F75">
        <w:rPr>
          <w:rFonts w:eastAsia="Times New Roman" w:cstheme="minorHAnsi"/>
          <w:highlight w:val="yellow"/>
        </w:rPr>
        <w:t>Authors: Please create scope videos of the shots labeled as SCOPE and upload the files to your project page as soon as possible</w:t>
      </w:r>
      <w:r w:rsidRPr="00A22F75">
        <w:rPr>
          <w:rFonts w:eastAsia="Times New Roman" w:cstheme="minorHAnsi"/>
          <w:highlight w:val="yellow"/>
        </w:rPr>
        <w:t xml:space="preserve"> :</w:t>
      </w:r>
      <w:r w:rsidRPr="00A22F75">
        <w:rPr>
          <w:highlight w:val="yellow"/>
        </w:rPr>
        <w:t xml:space="preserve"> </w:t>
      </w:r>
      <w:hyperlink r:id="rId11" w:history="1">
        <w:r w:rsidRPr="00A22F7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41308</w:t>
        </w:r>
      </w:hyperlink>
    </w:p>
    <w:p w14:paraId="181DD27E" w14:textId="7F9F3A08" w:rsidR="005F1ADF" w:rsidRDefault="00A22F75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A22F75">
        <w:rPr>
          <w:rFonts w:eastAsia="Times New Roman" w:cstheme="minorHAnsi"/>
          <w:b/>
          <w:bCs/>
          <w:u w:val="single"/>
        </w:rPr>
        <w:t>SCOPE</w:t>
      </w:r>
      <w:r>
        <w:rPr>
          <w:rFonts w:eastAsia="Times New Roman" w:cstheme="minorHAnsi"/>
        </w:rPr>
        <w:t xml:space="preserve">: </w:t>
      </w:r>
      <w:r w:rsidR="00E754C9" w:rsidRPr="00E754C9">
        <w:rPr>
          <w:rFonts w:eastAsia="Times New Roman" w:cstheme="minorHAnsi"/>
        </w:rPr>
        <w:t>3.4.1-3.4.2, 3.5.1, 3.6.2, 3.7.3,3.9.3,3.10.2,3.11.2,3.12.2,3.12.3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BEFA9C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575B9">
        <w:rPr>
          <w:rFonts w:eastAsia="Times New Roman" w:cstheme="minorHAnsi"/>
          <w:b/>
          <w:bCs/>
        </w:rPr>
        <w:t>Yes</w:t>
      </w:r>
    </w:p>
    <w:p w14:paraId="1C68C2BA" w14:textId="79C45FE7" w:rsidR="005F1ADF" w:rsidRPr="00B07A3B" w:rsidRDefault="00A22F75" w:rsidP="00E754C9">
      <w:pPr>
        <w:spacing w:before="120"/>
        <w:ind w:left="720"/>
        <w:rPr>
          <w:rFonts w:eastAsia="Times New Roman" w:cstheme="minorHAnsi"/>
          <w:b/>
        </w:rPr>
      </w:pPr>
      <w:r w:rsidRPr="00A22F75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A22F75">
        <w:rPr>
          <w:highlight w:val="yellow"/>
        </w:rPr>
        <w:t xml:space="preserve"> </w:t>
      </w:r>
      <w:hyperlink r:id="rId12" w:history="1">
        <w:r w:rsidRPr="00A22F7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41308</w:t>
        </w:r>
      </w:hyperlink>
      <w:r w:rsidR="00E754C9">
        <w:br/>
      </w:r>
      <w:r w:rsidR="00E754C9">
        <w:br/>
      </w:r>
      <w:r w:rsidR="00E754C9" w:rsidRPr="00E754C9">
        <w:rPr>
          <w:b/>
          <w:bCs/>
          <w:u w:val="single"/>
        </w:rPr>
        <w:t>SCREEN</w:t>
      </w:r>
      <w:r w:rsidR="00E754C9" w:rsidRPr="00E754C9">
        <w:rPr>
          <w:b/>
          <w:bCs/>
        </w:rPr>
        <w:t xml:space="preserve">: </w:t>
      </w:r>
      <w:r w:rsidR="00E754C9" w:rsidRPr="00E754C9">
        <w:rPr>
          <w:b/>
          <w:bCs/>
        </w:rPr>
        <w:t>4.1.2, 4.2.1-4.2.3, 4.3.1-4.3.2,4.4.1-4.4.2</w:t>
      </w:r>
      <w:r>
        <w:br/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42597">
        <w:rPr>
          <w:rFonts w:cstheme="minorHAnsi"/>
          <w:b/>
          <w:sz w:val="22"/>
          <w:szCs w:val="22"/>
        </w:rPr>
        <w:t>Length</w:t>
      </w:r>
    </w:p>
    <w:p w14:paraId="72F5C5E6" w14:textId="076517B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42597">
        <w:rPr>
          <w:rFonts w:cstheme="minorHAnsi"/>
          <w:bCs/>
          <w:sz w:val="22"/>
          <w:szCs w:val="22"/>
        </w:rPr>
        <w:t>26</w:t>
      </w:r>
    </w:p>
    <w:p w14:paraId="5AAC9C6C" w14:textId="5606A7D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42597">
        <w:rPr>
          <w:rFonts w:cstheme="minorHAnsi"/>
          <w:bCs/>
          <w:sz w:val="22"/>
          <w:szCs w:val="22"/>
        </w:rPr>
        <w:t>5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3CA84AC2" w:rsidR="00D7547B" w:rsidRPr="00AF3977" w:rsidRDefault="00A22F75" w:rsidP="007D61A8">
      <w:pPr>
        <w:rPr>
          <w:rFonts w:eastAsia="Times New Roman" w:cstheme="minorHAnsi"/>
          <w:b/>
        </w:rPr>
      </w:pPr>
      <w:r w:rsidRPr="00A22F75">
        <w:rPr>
          <w:rFonts w:eastAsia="Times New Roman" w:cstheme="minorHAnsi"/>
          <w:b/>
          <w:highlight w:val="yellow"/>
        </w:rPr>
        <w:t>AUTHORS: Please note that only 5 interview statements may be presented. Some statements have been edited for brevity</w:t>
      </w:r>
      <w:r>
        <w:rPr>
          <w:rFonts w:eastAsia="Times New Roman" w:cstheme="minorHAnsi"/>
          <w:b/>
        </w:rPr>
        <w:br/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E754C9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73F1422" w:rsidR="007D61A8" w:rsidRPr="00A22F75" w:rsidRDefault="00F8493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Isaac Cervantes-Sandoval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0B2AE5">
        <w:t>We are trying to understand the molecular, cellular, and circuit basis of natural memory forgetting, aiming to uncover how the brain actively erases or suppresses memories to maintain cognitive flexibility</w:t>
      </w:r>
      <w:r w:rsidR="00A22F75">
        <w:t>.</w:t>
      </w:r>
    </w:p>
    <w:p w14:paraId="2A315791" w14:textId="339130C0" w:rsidR="00A22F75" w:rsidRPr="00B07A3B" w:rsidRDefault="00A22F75" w:rsidP="00A22F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754C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7F4CBE4" w:rsidR="007D61A8" w:rsidRPr="00A22F75" w:rsidRDefault="00F8493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Isaac Cervantes-Sandoval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E754C9">
        <w:rPr>
          <w:rFonts w:cstheme="minorHAnsi"/>
        </w:rPr>
        <w:t>Recent research</w:t>
      </w:r>
      <w:r w:rsidR="004A14F6" w:rsidRPr="004A14F6">
        <w:rPr>
          <w:rFonts w:cstheme="minorHAnsi"/>
        </w:rPr>
        <w:t xml:space="preserve"> </w:t>
      </w:r>
      <w:r w:rsidR="00E754C9">
        <w:rPr>
          <w:rFonts w:cstheme="minorHAnsi"/>
        </w:rPr>
        <w:t>has</w:t>
      </w:r>
      <w:r w:rsidR="004A14F6" w:rsidRPr="004A14F6">
        <w:rPr>
          <w:rFonts w:cstheme="minorHAnsi"/>
        </w:rPr>
        <w:t xml:space="preserve"> shown that forgetting is not merely a passive decay of memories, but rather a highly regulated and active biological process that requires specific patterns of neuronal activity</w:t>
      </w:r>
      <w:r w:rsidR="004A14F6">
        <w:rPr>
          <w:rFonts w:cstheme="minorHAnsi"/>
        </w:rPr>
        <w:t>.</w:t>
      </w:r>
    </w:p>
    <w:p w14:paraId="7ECDE8B9" w14:textId="6408179B" w:rsidR="00A22F75" w:rsidRPr="00D75084" w:rsidRDefault="00A22F75" w:rsidP="00A22F75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4BD2BF8" w:rsidR="00D75084" w:rsidRPr="00A22F75" w:rsidRDefault="004A14F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rachi Shah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84931" w:rsidRPr="00F84931">
        <w:rPr>
          <w:rFonts w:cstheme="minorHAnsi"/>
        </w:rPr>
        <w:t xml:space="preserve">A major challenge is linking specific circuit manipulations to dynamic memory processes, while integrating </w:t>
      </w:r>
      <w:proofErr w:type="spellStart"/>
      <w:r w:rsidR="00F84931" w:rsidRPr="00F84931">
        <w:rPr>
          <w:rFonts w:cstheme="minorHAnsi"/>
        </w:rPr>
        <w:t>connectomic</w:t>
      </w:r>
      <w:proofErr w:type="spellEnd"/>
      <w:r w:rsidR="00F84931" w:rsidRPr="00F84931">
        <w:rPr>
          <w:rFonts w:cstheme="minorHAnsi"/>
        </w:rPr>
        <w:t>, genetic, and behavioral data in a rigorous and interpretable way.</w:t>
      </w:r>
    </w:p>
    <w:p w14:paraId="7D53E431" w14:textId="64775ABD" w:rsidR="0071156C" w:rsidRPr="00E754C9" w:rsidRDefault="00A22F75" w:rsidP="0027626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E754C9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754C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754C9">
        <w:rPr>
          <w:rFonts w:cstheme="minorHAnsi"/>
          <w:b/>
          <w:bCs/>
          <w:i/>
          <w:color w:val="0000FF"/>
        </w:rPr>
        <w:t xml:space="preserve"> </w:t>
      </w: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9523D03" w:rsidR="007D61A8" w:rsidRPr="00A22F75" w:rsidRDefault="00F8493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rachi Shah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F84931">
        <w:rPr>
          <w:rFonts w:cstheme="minorHAnsi"/>
        </w:rPr>
        <w:t xml:space="preserve">We helped establish that forgetting is an active, biologically regulated process. Our work identified specific dopaminergic neurons and molecular pathways required for normal forgetting in the </w:t>
      </w:r>
      <w:r w:rsidRPr="00E754C9">
        <w:rPr>
          <w:rFonts w:cstheme="minorHAnsi"/>
          <w:i/>
          <w:iCs/>
        </w:rPr>
        <w:t>Drosophila</w:t>
      </w:r>
      <w:r w:rsidRPr="00F84931">
        <w:rPr>
          <w:rFonts w:cstheme="minorHAnsi"/>
        </w:rPr>
        <w:t xml:space="preserve"> brain.</w:t>
      </w:r>
    </w:p>
    <w:p w14:paraId="1EEC83D7" w14:textId="24CBCFF3" w:rsidR="00A22F75" w:rsidRPr="00B07A3B" w:rsidRDefault="00A22F75" w:rsidP="00A22F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754C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5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FB5D11C" w:rsidR="00333FA4" w:rsidRPr="00A22F75" w:rsidRDefault="00F8493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rachi Shah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F84931">
        <w:rPr>
          <w:rFonts w:cstheme="minorHAnsi"/>
        </w:rPr>
        <w:t>Our protocol enables functional imaging in flies without anesthesia, pre</w:t>
      </w:r>
      <w:r>
        <w:rPr>
          <w:rFonts w:cstheme="minorHAnsi"/>
        </w:rPr>
        <w:t>venting unwanted non-specific effects by the anesthetics</w:t>
      </w:r>
      <w:r w:rsidRPr="00F84931">
        <w:rPr>
          <w:rFonts w:cstheme="minorHAnsi"/>
        </w:rPr>
        <w:t xml:space="preserve">. We use this approach to </w:t>
      </w:r>
      <w:r w:rsidRPr="00F84931">
        <w:rPr>
          <w:rFonts w:cstheme="minorHAnsi"/>
        </w:rPr>
        <w:lastRenderedPageBreak/>
        <w:t xml:space="preserve">investigate the neural correlates underlying </w:t>
      </w:r>
      <w:r>
        <w:rPr>
          <w:rFonts w:cstheme="minorHAnsi"/>
        </w:rPr>
        <w:t xml:space="preserve">memory formation and </w:t>
      </w:r>
      <w:r w:rsidRPr="00F84931">
        <w:rPr>
          <w:rFonts w:cstheme="minorHAnsi"/>
        </w:rPr>
        <w:t>active memory forgetting.</w:t>
      </w:r>
    </w:p>
    <w:p w14:paraId="498E88CE" w14:textId="672A15FB" w:rsidR="00A22F75" w:rsidRPr="00B07A3B" w:rsidRDefault="00A22F75" w:rsidP="00A22F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754C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6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0EF853DB" w:rsidR="00FF25E5" w:rsidRPr="00D1604E" w:rsidRDefault="00A13CC3" w:rsidP="00A22F7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7CC7CCF" w:rsidR="00CE10F2" w:rsidRDefault="00542EC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42ECC">
        <w:rPr>
          <w:rFonts w:cstheme="minorHAnsi"/>
          <w:b/>
          <w:bCs/>
        </w:rPr>
        <w:t xml:space="preserve">Assembly of Behavioral Experimentation Tools for </w:t>
      </w:r>
      <w:r w:rsidRPr="00542ECC">
        <w:rPr>
          <w:rFonts w:cstheme="minorHAnsi"/>
          <w:b/>
          <w:bCs/>
          <w:i/>
          <w:iCs/>
        </w:rPr>
        <w:t>Drosophila</w:t>
      </w:r>
      <w:r w:rsidRPr="00542ECC">
        <w:rPr>
          <w:rFonts w:cstheme="minorHAnsi"/>
          <w:b/>
          <w:bCs/>
        </w:rPr>
        <w:t xml:space="preserve"> Neurobiology Studies</w:t>
      </w:r>
    </w:p>
    <w:p w14:paraId="6FE16670" w14:textId="2D1F5081" w:rsidR="00985FE6" w:rsidRPr="00A22F75" w:rsidRDefault="00D7547B" w:rsidP="00A22F7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B37DF">
        <w:rPr>
          <w:rFonts w:cstheme="minorHAnsi"/>
        </w:rPr>
        <w:t>Prachi Shah</w:t>
      </w:r>
      <w:r w:rsidR="00FF25E5">
        <w:rPr>
          <w:rFonts w:cstheme="minorHAnsi"/>
        </w:rPr>
        <w:t xml:space="preserve"> </w:t>
      </w:r>
    </w:p>
    <w:p w14:paraId="53C32B9A" w14:textId="4EB05BEA" w:rsidR="00D1604E" w:rsidRPr="00D1604E" w:rsidRDefault="00542ECC" w:rsidP="00D1604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egin,</w:t>
      </w:r>
      <w:r w:rsidR="00D1604E" w:rsidRPr="00D1604E">
        <w:rPr>
          <w:rFonts w:cstheme="minorHAnsi"/>
        </w:rPr>
        <w:t xml:space="preserve"> </w:t>
      </w:r>
      <w:r>
        <w:rPr>
          <w:rFonts w:cstheme="minorHAnsi"/>
        </w:rPr>
        <w:t>use D</w:t>
      </w:r>
      <w:r w:rsidR="00D1604E" w:rsidRPr="00D1604E">
        <w:rPr>
          <w:rFonts w:cstheme="minorHAnsi"/>
        </w:rPr>
        <w:t>remel tools and a diamond saw blade</w:t>
      </w:r>
      <w:r>
        <w:rPr>
          <w:rFonts w:cstheme="minorHAnsi"/>
        </w:rPr>
        <w:t xml:space="preserve"> to</w:t>
      </w:r>
      <w:r w:rsidR="00D1604E" w:rsidRPr="00D1604E">
        <w:rPr>
          <w:rFonts w:cstheme="minorHAnsi"/>
        </w:rPr>
        <w:t xml:space="preserve"> cut </w:t>
      </w:r>
      <w:r>
        <w:rPr>
          <w:rFonts w:cstheme="minorHAnsi"/>
        </w:rPr>
        <w:t>a</w:t>
      </w:r>
      <w:r w:rsidR="00D1604E" w:rsidRPr="00D1604E">
        <w:rPr>
          <w:rFonts w:cstheme="minorHAnsi"/>
        </w:rPr>
        <w:t xml:space="preserve"> 22-gauge hypodermic metal tubing to a length of approximately 10 centimeters </w:t>
      </w:r>
      <w:r w:rsidR="00442597" w:rsidRPr="00442597">
        <w:rPr>
          <w:rFonts w:cstheme="minorHAnsi"/>
          <w:b/>
          <w:bCs/>
        </w:rPr>
        <w:t>[1]</w:t>
      </w:r>
      <w:r w:rsidR="00D1604E" w:rsidRPr="00D1604E">
        <w:rPr>
          <w:rFonts w:cstheme="minorHAnsi"/>
        </w:rPr>
        <w:t xml:space="preserve">. </w:t>
      </w:r>
      <w:r>
        <w:rPr>
          <w:rFonts w:cstheme="minorHAnsi"/>
        </w:rPr>
        <w:t>With</w:t>
      </w:r>
      <w:r w:rsidR="00D1604E" w:rsidRPr="00D1604E">
        <w:rPr>
          <w:rFonts w:cstheme="minorHAnsi"/>
        </w:rPr>
        <w:t xml:space="preserve"> a Dremel 420 cut-off wheel, buff both ends of the tubing to create a smooth and clean opening that can accommodate the proboscis of the fly </w:t>
      </w:r>
      <w:r w:rsidR="00442597" w:rsidRPr="00442597">
        <w:rPr>
          <w:rFonts w:cstheme="minorHAnsi"/>
          <w:b/>
          <w:bCs/>
        </w:rPr>
        <w:t>[2]</w:t>
      </w:r>
      <w:r w:rsidR="00D1604E" w:rsidRPr="00D1604E">
        <w:rPr>
          <w:rFonts w:cstheme="minorHAnsi"/>
        </w:rPr>
        <w:t>.</w:t>
      </w:r>
    </w:p>
    <w:p w14:paraId="1942B67F" w14:textId="77777777" w:rsidR="00542ECC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WIDE: Talent using a Dremel tool and diamond saw blade to cut the 22-gauge tubing to 10 centimeters. </w:t>
      </w:r>
    </w:p>
    <w:p w14:paraId="40753DBF" w14:textId="3663445F" w:rsidR="00D1604E" w:rsidRPr="00D1604E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using a Dremel 420 cut-off wheel to polish the tubing ends.</w:t>
      </w:r>
    </w:p>
    <w:p w14:paraId="6CCEA200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4E29C898" w14:textId="7998C442" w:rsidR="00D1604E" w:rsidRPr="00D1604E" w:rsidRDefault="00D1604E" w:rsidP="00D1604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Wrap the cut tubing around a 15</w:t>
      </w:r>
      <w:r w:rsidR="00542ECC">
        <w:rPr>
          <w:rFonts w:cstheme="minorHAnsi"/>
        </w:rPr>
        <w:t>-</w:t>
      </w:r>
      <w:r w:rsidRPr="00D1604E">
        <w:rPr>
          <w:rFonts w:cstheme="minorHAnsi"/>
        </w:rPr>
        <w:t xml:space="preserve">milliliter centrifuge tube to form the desired curved shape </w:t>
      </w:r>
      <w:r w:rsidR="00442597" w:rsidRPr="00442597">
        <w:rPr>
          <w:rFonts w:cstheme="minorHAnsi"/>
          <w:b/>
          <w:bCs/>
        </w:rPr>
        <w:t>[1]</w:t>
      </w:r>
      <w:r w:rsidRPr="00D1604E">
        <w:rPr>
          <w:rFonts w:cstheme="minorHAnsi"/>
        </w:rPr>
        <w:t>.</w:t>
      </w:r>
      <w:r w:rsidR="00542ECC" w:rsidRPr="00542ECC">
        <w:rPr>
          <w:rFonts w:cstheme="minorHAnsi"/>
        </w:rPr>
        <w:t xml:space="preserve"> </w:t>
      </w:r>
      <w:r w:rsidR="00542ECC">
        <w:rPr>
          <w:rFonts w:cstheme="minorHAnsi"/>
        </w:rPr>
        <w:t>Then</w:t>
      </w:r>
      <w:r w:rsidR="00542ECC" w:rsidRPr="00D1604E">
        <w:rPr>
          <w:rFonts w:cstheme="minorHAnsi"/>
        </w:rPr>
        <w:t xml:space="preserve"> cut a 7-centimeter-long piece of 12-gauge hypodermic metal tubing </w:t>
      </w:r>
      <w:r w:rsidR="00442597" w:rsidRPr="00442597">
        <w:rPr>
          <w:rFonts w:cstheme="minorHAnsi"/>
          <w:b/>
          <w:bCs/>
        </w:rPr>
        <w:t>[2]</w:t>
      </w:r>
      <w:r w:rsidR="00542ECC" w:rsidRPr="00D1604E">
        <w:rPr>
          <w:rFonts w:cstheme="minorHAnsi"/>
        </w:rPr>
        <w:t>.</w:t>
      </w:r>
    </w:p>
    <w:p w14:paraId="30F20F66" w14:textId="052760C1" w:rsidR="00D1604E" w:rsidRPr="00D1604E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manually bending the metal tubing around the </w:t>
      </w:r>
      <w:r w:rsidR="00442597" w:rsidRPr="00D1604E">
        <w:rPr>
          <w:rFonts w:cstheme="minorHAnsi"/>
        </w:rPr>
        <w:t>15-milliliter</w:t>
      </w:r>
      <w:r w:rsidRPr="00D1604E">
        <w:rPr>
          <w:rFonts w:cstheme="minorHAnsi"/>
        </w:rPr>
        <w:t xml:space="preserve"> centrifuge tube.</w:t>
      </w:r>
    </w:p>
    <w:p w14:paraId="51457EF7" w14:textId="29B77964" w:rsidR="00D1604E" w:rsidRPr="00D1604E" w:rsidRDefault="00542ECC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cutting the 12-gauge tubing with Dremel tools.</w:t>
      </w:r>
      <w:r>
        <w:rPr>
          <w:rFonts w:cstheme="minorHAnsi"/>
        </w:rPr>
        <w:br/>
      </w:r>
    </w:p>
    <w:p w14:paraId="7224AB6F" w14:textId="55BA3044" w:rsidR="00D1604E" w:rsidRPr="00D1604E" w:rsidRDefault="00542ECC" w:rsidP="00D1604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use</w:t>
      </w:r>
      <w:r w:rsidR="00D1604E" w:rsidRPr="00D1604E">
        <w:rPr>
          <w:rFonts w:cstheme="minorHAnsi"/>
        </w:rPr>
        <w:t xml:space="preserve"> a razor blade</w:t>
      </w:r>
      <w:r>
        <w:rPr>
          <w:rFonts w:cstheme="minorHAnsi"/>
        </w:rPr>
        <w:t xml:space="preserve"> to </w:t>
      </w:r>
      <w:r w:rsidR="00D1604E" w:rsidRPr="00D1604E">
        <w:rPr>
          <w:rFonts w:cstheme="minorHAnsi"/>
        </w:rPr>
        <w:t>trim the end of a 2</w:t>
      </w:r>
      <w:r>
        <w:rPr>
          <w:rFonts w:cstheme="minorHAnsi"/>
        </w:rPr>
        <w:t>-</w:t>
      </w:r>
      <w:r w:rsidR="00D1604E" w:rsidRPr="00D1604E">
        <w:rPr>
          <w:rFonts w:cstheme="minorHAnsi"/>
        </w:rPr>
        <w:t xml:space="preserve">microliter pipette tip to fit the 22-gauge metal tubing </w:t>
      </w:r>
      <w:r w:rsidR="00442597" w:rsidRPr="00442597">
        <w:rPr>
          <w:rFonts w:cstheme="minorHAnsi"/>
          <w:b/>
          <w:bCs/>
        </w:rPr>
        <w:t>[1]</w:t>
      </w:r>
      <w:r w:rsidR="00D1604E" w:rsidRPr="00D1604E">
        <w:rPr>
          <w:rFonts w:cstheme="minorHAnsi"/>
        </w:rPr>
        <w:t xml:space="preserve">. Fit the 12-gauge tubing into the other end of the pipette tip </w:t>
      </w:r>
      <w:r w:rsidR="00442597" w:rsidRPr="00442597">
        <w:rPr>
          <w:rFonts w:cstheme="minorHAnsi"/>
          <w:b/>
          <w:bCs/>
        </w:rPr>
        <w:t>[2]</w:t>
      </w:r>
      <w:r w:rsidR="00D1604E" w:rsidRPr="00D1604E">
        <w:rPr>
          <w:rFonts w:cstheme="minorHAnsi"/>
        </w:rPr>
        <w:t>.</w:t>
      </w:r>
    </w:p>
    <w:p w14:paraId="65065EB6" w14:textId="77777777" w:rsidR="00542ECC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trimming the pipette tip with a razor blade. </w:t>
      </w:r>
    </w:p>
    <w:p w14:paraId="202B331A" w14:textId="0D327D87" w:rsidR="00D1604E" w:rsidRPr="00D1604E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inserting the 12-gauge tubing into one end of the pipette tip.</w:t>
      </w:r>
    </w:p>
    <w:p w14:paraId="3454429D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1F8C5688" w14:textId="6E369E75" w:rsidR="00D1604E" w:rsidRPr="00D1604E" w:rsidRDefault="00542ECC" w:rsidP="00D1604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m</w:t>
      </w:r>
      <w:r w:rsidR="00D1604E" w:rsidRPr="00D1604E">
        <w:rPr>
          <w:rFonts w:cstheme="minorHAnsi"/>
        </w:rPr>
        <w:t xml:space="preserve">ix a small amount of epoxy resin and hardener together </w:t>
      </w:r>
      <w:r w:rsidR="00442597" w:rsidRPr="00442597">
        <w:rPr>
          <w:rFonts w:cstheme="minorHAnsi"/>
          <w:b/>
          <w:bCs/>
        </w:rPr>
        <w:t>[1]</w:t>
      </w:r>
      <w:r w:rsidR="00D1604E" w:rsidRPr="00D1604E">
        <w:rPr>
          <w:rFonts w:cstheme="minorHAnsi"/>
        </w:rPr>
        <w:t xml:space="preserve">. Apply the epoxy to the junctions where the small metal tubing meets the pipette tip and where the larger tubing connects to the other end </w:t>
      </w:r>
      <w:r w:rsidR="00442597" w:rsidRPr="00442597">
        <w:rPr>
          <w:rFonts w:cstheme="minorHAnsi"/>
          <w:b/>
          <w:bCs/>
        </w:rPr>
        <w:t>[2]</w:t>
      </w:r>
      <w:r w:rsidR="00D1604E" w:rsidRPr="00D1604E">
        <w:rPr>
          <w:rFonts w:cstheme="minorHAnsi"/>
        </w:rPr>
        <w:t xml:space="preserve">. Allow the epoxy to fully cure overnight before connecting the assembly to a micromanipulator holder and adjusting the angle as necessary </w:t>
      </w:r>
      <w:r w:rsidR="00442597" w:rsidRPr="00442597">
        <w:rPr>
          <w:rFonts w:cstheme="minorHAnsi"/>
          <w:b/>
          <w:bCs/>
        </w:rPr>
        <w:t>[3]</w:t>
      </w:r>
      <w:r w:rsidR="00D1604E" w:rsidRPr="00D1604E">
        <w:rPr>
          <w:rFonts w:cstheme="minorHAnsi"/>
        </w:rPr>
        <w:t>.</w:t>
      </w:r>
    </w:p>
    <w:p w14:paraId="2B5D7352" w14:textId="77777777" w:rsidR="00542ECC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mixing epoxy resin and hardener. </w:t>
      </w:r>
    </w:p>
    <w:p w14:paraId="162B00A2" w14:textId="77777777" w:rsidR="00542ECC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applying epoxy to the joints at both ends of the pipette tip.</w:t>
      </w:r>
    </w:p>
    <w:p w14:paraId="6B4B4917" w14:textId="111D33BB" w:rsidR="00D1604E" w:rsidRPr="00D1604E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adjusting angle on micromanipulator.</w:t>
      </w:r>
    </w:p>
    <w:p w14:paraId="423FD637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62232D8C" w14:textId="6DE39E8B" w:rsidR="00D1604E" w:rsidRPr="00542ECC" w:rsidRDefault="00542ECC" w:rsidP="00542EC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uild</w:t>
      </w:r>
      <w:r w:rsidR="00D1604E" w:rsidRPr="00D1604E">
        <w:rPr>
          <w:rFonts w:cstheme="minorHAnsi"/>
        </w:rPr>
        <w:t xml:space="preserve"> a </w:t>
      </w:r>
      <w:r w:rsidRPr="00D1604E">
        <w:rPr>
          <w:rFonts w:cstheme="minorHAnsi"/>
        </w:rPr>
        <w:t>shock and odor delivery pipette</w:t>
      </w:r>
      <w:r>
        <w:rPr>
          <w:rFonts w:cstheme="minorHAnsi"/>
        </w:rPr>
        <w:t xml:space="preserve">, </w:t>
      </w:r>
      <w:r w:rsidR="00D1604E" w:rsidRPr="00542ECC">
        <w:rPr>
          <w:rFonts w:cstheme="minorHAnsi"/>
        </w:rPr>
        <w:t xml:space="preserve">cut 1 milliliter </w:t>
      </w:r>
      <w:r>
        <w:rPr>
          <w:rFonts w:cstheme="minorHAnsi"/>
        </w:rPr>
        <w:t xml:space="preserve">off a </w:t>
      </w:r>
      <w:r w:rsidRPr="00542ECC">
        <w:rPr>
          <w:rFonts w:cstheme="minorHAnsi"/>
        </w:rPr>
        <w:t>1</w:t>
      </w:r>
      <w:r>
        <w:rPr>
          <w:rFonts w:cstheme="minorHAnsi"/>
        </w:rPr>
        <w:t xml:space="preserve"> by </w:t>
      </w:r>
      <w:r w:rsidR="00D1604E" w:rsidRPr="00542ECC">
        <w:rPr>
          <w:rFonts w:cstheme="minorHAnsi"/>
        </w:rPr>
        <w:t xml:space="preserve">100 glass pipette at the </w:t>
      </w:r>
      <w:r w:rsidRPr="00542ECC">
        <w:rPr>
          <w:rFonts w:cstheme="minorHAnsi"/>
        </w:rPr>
        <w:t>3-milliliter</w:t>
      </w:r>
      <w:r w:rsidR="00D1604E" w:rsidRPr="00542ECC">
        <w:rPr>
          <w:rFonts w:cstheme="minorHAnsi"/>
        </w:rPr>
        <w:t xml:space="preserve"> mark</w:t>
      </w:r>
      <w:r>
        <w:rPr>
          <w:rFonts w:cstheme="minorHAnsi"/>
        </w:rPr>
        <w:t xml:space="preserve">, using a Dremel diamond tool </w:t>
      </w:r>
      <w:r w:rsidR="00442597" w:rsidRPr="00442597">
        <w:rPr>
          <w:rFonts w:cstheme="minorHAnsi"/>
          <w:b/>
          <w:bCs/>
        </w:rPr>
        <w:t>[1]</w:t>
      </w:r>
      <w:r w:rsidR="00D1604E" w:rsidRPr="00542ECC">
        <w:rPr>
          <w:rFonts w:cstheme="minorHAnsi"/>
        </w:rPr>
        <w:t xml:space="preserve">. </w:t>
      </w:r>
      <w:r>
        <w:rPr>
          <w:rFonts w:cstheme="minorHAnsi"/>
        </w:rPr>
        <w:t>Then c</w:t>
      </w:r>
      <w:r w:rsidR="00D1604E" w:rsidRPr="00542ECC">
        <w:rPr>
          <w:rFonts w:cstheme="minorHAnsi"/>
        </w:rPr>
        <w:t xml:space="preserve">ut a small rectangular acrylic sheet measuring 24.5 millimeters by 8 millimeters with a thickness of one-eighth inch </w:t>
      </w:r>
      <w:r w:rsidR="00442597" w:rsidRPr="00442597">
        <w:rPr>
          <w:rFonts w:cstheme="minorHAnsi"/>
          <w:b/>
          <w:bCs/>
        </w:rPr>
        <w:t>[2]</w:t>
      </w:r>
      <w:r w:rsidR="00D1604E" w:rsidRPr="00542ECC">
        <w:rPr>
          <w:rFonts w:cstheme="minorHAnsi"/>
        </w:rPr>
        <w:t>.</w:t>
      </w:r>
    </w:p>
    <w:p w14:paraId="2CBA3B0A" w14:textId="77777777" w:rsidR="00542ECC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cutting the pipette with the Dremel diamond tool. </w:t>
      </w:r>
    </w:p>
    <w:p w14:paraId="158A34A6" w14:textId="445C872A" w:rsidR="00D1604E" w:rsidRPr="00D1604E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cutting the acrylic sheet to specified dimensions.</w:t>
      </w:r>
    </w:p>
    <w:p w14:paraId="721289C3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4C3BE64A" w14:textId="31973327" w:rsidR="00D1604E" w:rsidRPr="00D1604E" w:rsidRDefault="00D1604E" w:rsidP="00D1604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lastRenderedPageBreak/>
        <w:t xml:space="preserve">Cut </w:t>
      </w:r>
      <w:r w:rsidR="00542ECC">
        <w:rPr>
          <w:rFonts w:cstheme="minorHAnsi"/>
        </w:rPr>
        <w:t>a</w:t>
      </w:r>
      <w:r w:rsidRPr="00D1604E">
        <w:rPr>
          <w:rFonts w:cstheme="minorHAnsi"/>
        </w:rPr>
        <w:t xml:space="preserve"> copper shock grid to fit </w:t>
      </w:r>
      <w:r w:rsidR="00542ECC">
        <w:rPr>
          <w:rFonts w:cstheme="minorHAnsi"/>
        </w:rPr>
        <w:t>onto the rectangular</w:t>
      </w:r>
      <w:r w:rsidRPr="00D1604E">
        <w:rPr>
          <w:rFonts w:cstheme="minorHAnsi"/>
        </w:rPr>
        <w:t xml:space="preserve"> acrylic piece </w:t>
      </w:r>
      <w:r w:rsidR="00442597" w:rsidRPr="00442597">
        <w:rPr>
          <w:rFonts w:cstheme="minorHAnsi"/>
          <w:b/>
          <w:bCs/>
        </w:rPr>
        <w:t>[1]</w:t>
      </w:r>
      <w:r w:rsidRPr="00D1604E">
        <w:rPr>
          <w:rFonts w:cstheme="minorHAnsi"/>
        </w:rPr>
        <w:t xml:space="preserve">. Solder two electrical wires to opposite ends of the copper grid </w:t>
      </w:r>
      <w:r w:rsidR="00442597" w:rsidRPr="00442597">
        <w:rPr>
          <w:rFonts w:cstheme="minorHAnsi"/>
          <w:b/>
          <w:bCs/>
        </w:rPr>
        <w:t>[2]</w:t>
      </w:r>
      <w:r w:rsidRPr="00D1604E">
        <w:rPr>
          <w:rFonts w:cstheme="minorHAnsi"/>
        </w:rPr>
        <w:t xml:space="preserve">. </w:t>
      </w:r>
    </w:p>
    <w:p w14:paraId="4DDB22D3" w14:textId="77777777" w:rsidR="00542ECC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trimming the copper grid to fit the acrylic. </w:t>
      </w:r>
    </w:p>
    <w:p w14:paraId="4B5357BB" w14:textId="1A600FBD" w:rsidR="00542ECC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soldering wires onto the copper grid</w:t>
      </w:r>
      <w:r w:rsidR="00542ECC">
        <w:rPr>
          <w:rFonts w:cstheme="minorHAnsi"/>
        </w:rPr>
        <w:t>.</w:t>
      </w:r>
      <w:r w:rsidR="00542ECC">
        <w:rPr>
          <w:rFonts w:cstheme="minorHAnsi"/>
        </w:rPr>
        <w:br/>
      </w:r>
    </w:p>
    <w:p w14:paraId="048B0DC5" w14:textId="559068AA" w:rsidR="00542ECC" w:rsidRDefault="00542ECC" w:rsidP="00542EC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place</w:t>
      </w:r>
      <w:r w:rsidRPr="00D1604E">
        <w:rPr>
          <w:rFonts w:cstheme="minorHAnsi"/>
        </w:rPr>
        <w:t xml:space="preserve"> the copper grid </w:t>
      </w:r>
      <w:r>
        <w:rPr>
          <w:rFonts w:cstheme="minorHAnsi"/>
        </w:rPr>
        <w:t>on</w:t>
      </w:r>
      <w:r w:rsidRPr="00D1604E">
        <w:rPr>
          <w:rFonts w:cstheme="minorHAnsi"/>
        </w:rPr>
        <w:t xml:space="preserve"> the acrylic piece </w:t>
      </w:r>
      <w:r w:rsidR="00442597" w:rsidRPr="00442597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D1604E">
        <w:rPr>
          <w:rFonts w:cstheme="minorHAnsi"/>
        </w:rPr>
        <w:t xml:space="preserve">and bend it slightly to accommodate the fly’s abdomen and legs </w:t>
      </w:r>
      <w:r w:rsidR="00442597" w:rsidRPr="00442597">
        <w:rPr>
          <w:rFonts w:cstheme="minorHAnsi"/>
          <w:b/>
          <w:bCs/>
        </w:rPr>
        <w:t>[2]</w:t>
      </w:r>
      <w:r w:rsidRPr="00D1604E">
        <w:rPr>
          <w:rFonts w:cstheme="minorHAnsi"/>
        </w:rPr>
        <w:t>.</w:t>
      </w:r>
    </w:p>
    <w:p w14:paraId="62983729" w14:textId="691B83F9" w:rsidR="00542ECC" w:rsidRDefault="00542ECC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serting the copper grid onto the acrylic grid. </w:t>
      </w:r>
    </w:p>
    <w:p w14:paraId="2F86C2EA" w14:textId="57596C16" w:rsidR="00D1604E" w:rsidRPr="00D1604E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positioning and curving the copper grid into the acrylic.</w:t>
      </w:r>
    </w:p>
    <w:p w14:paraId="5FF04D51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20D3131D" w14:textId="0BF5E979" w:rsidR="00D1604E" w:rsidRPr="00D1604E" w:rsidRDefault="00D1604E" w:rsidP="00D1604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Use electrical tape to attach the copper grid to the acrylic piece </w:t>
      </w:r>
      <w:r w:rsidR="00442597" w:rsidRPr="00442597">
        <w:rPr>
          <w:rFonts w:cstheme="minorHAnsi"/>
          <w:b/>
          <w:bCs/>
        </w:rPr>
        <w:t>[1]</w:t>
      </w:r>
      <w:r w:rsidRPr="00D1604E">
        <w:rPr>
          <w:rFonts w:cstheme="minorHAnsi"/>
        </w:rPr>
        <w:t xml:space="preserve">. </w:t>
      </w:r>
      <w:r w:rsidR="00542ECC">
        <w:rPr>
          <w:rFonts w:cstheme="minorHAnsi"/>
        </w:rPr>
        <w:t>Then use</w:t>
      </w:r>
      <w:r w:rsidRPr="00D1604E">
        <w:rPr>
          <w:rFonts w:cstheme="minorHAnsi"/>
        </w:rPr>
        <w:t xml:space="preserve"> a hot glue gun</w:t>
      </w:r>
      <w:r w:rsidR="00542ECC">
        <w:rPr>
          <w:rFonts w:cstheme="minorHAnsi"/>
        </w:rPr>
        <w:t xml:space="preserve"> to</w:t>
      </w:r>
      <w:r w:rsidRPr="00D1604E">
        <w:rPr>
          <w:rFonts w:cstheme="minorHAnsi"/>
        </w:rPr>
        <w:t xml:space="preserve"> </w:t>
      </w:r>
      <w:r w:rsidR="00542ECC">
        <w:rPr>
          <w:rFonts w:cstheme="minorHAnsi"/>
        </w:rPr>
        <w:t>attach</w:t>
      </w:r>
      <w:r w:rsidRPr="00D1604E">
        <w:rPr>
          <w:rFonts w:cstheme="minorHAnsi"/>
        </w:rPr>
        <w:t xml:space="preserve"> the glass pipette to the shock grid, ensuring it is straight and centered </w:t>
      </w:r>
      <w:r w:rsidR="00442597" w:rsidRPr="00442597">
        <w:rPr>
          <w:rFonts w:cstheme="minorHAnsi"/>
          <w:b/>
          <w:bCs/>
        </w:rPr>
        <w:t>[2]</w:t>
      </w:r>
      <w:r w:rsidRPr="00D1604E">
        <w:rPr>
          <w:rFonts w:cstheme="minorHAnsi"/>
        </w:rPr>
        <w:t>.</w:t>
      </w:r>
    </w:p>
    <w:p w14:paraId="5B1A88FB" w14:textId="77777777" w:rsidR="00542ECC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taping the grid to the acrylic. </w:t>
      </w:r>
    </w:p>
    <w:p w14:paraId="43E95C2B" w14:textId="474C7468" w:rsidR="00D1604E" w:rsidRPr="00D1604E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hot gluing the glass pipette in place.</w:t>
      </w:r>
    </w:p>
    <w:p w14:paraId="6A81C8FE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358680F0" w14:textId="36A35898" w:rsidR="00D1604E" w:rsidRPr="00542ECC" w:rsidRDefault="00542ECC" w:rsidP="00542EC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uild</w:t>
      </w:r>
      <w:r w:rsidR="00D1604E" w:rsidRPr="00D1604E">
        <w:rPr>
          <w:rFonts w:cstheme="minorHAnsi"/>
        </w:rPr>
        <w:t xml:space="preserve"> the </w:t>
      </w:r>
      <w:r w:rsidRPr="00D1604E">
        <w:rPr>
          <w:rFonts w:cstheme="minorHAnsi"/>
        </w:rPr>
        <w:t>recording chamber</w:t>
      </w:r>
      <w:r>
        <w:rPr>
          <w:rFonts w:cstheme="minorHAnsi"/>
        </w:rPr>
        <w:t>, t</w:t>
      </w:r>
      <w:r w:rsidR="00D1604E" w:rsidRPr="00542ECC">
        <w:rPr>
          <w:rFonts w:cstheme="minorHAnsi"/>
        </w:rPr>
        <w:t xml:space="preserve">ake a glass microscope slide as the chamber base </w:t>
      </w:r>
      <w:r w:rsidR="00442597" w:rsidRPr="00442597">
        <w:rPr>
          <w:rFonts w:cstheme="minorHAnsi"/>
          <w:b/>
          <w:bCs/>
        </w:rPr>
        <w:t>[1]</w:t>
      </w:r>
      <w:r w:rsidR="00D1604E" w:rsidRPr="00542ECC">
        <w:rPr>
          <w:rFonts w:cstheme="minorHAnsi"/>
        </w:rPr>
        <w:t xml:space="preserve">. Mix resin and epoxy glue together </w:t>
      </w:r>
      <w:r w:rsidR="00442597" w:rsidRPr="00442597">
        <w:rPr>
          <w:rFonts w:cstheme="minorHAnsi"/>
          <w:b/>
          <w:bCs/>
        </w:rPr>
        <w:t>[2]</w:t>
      </w:r>
      <w:r w:rsidR="00D1604E" w:rsidRPr="00542ECC">
        <w:rPr>
          <w:rFonts w:cstheme="minorHAnsi"/>
        </w:rPr>
        <w:t xml:space="preserve">. Using </w:t>
      </w:r>
      <w:r>
        <w:rPr>
          <w:rFonts w:cstheme="minorHAnsi"/>
        </w:rPr>
        <w:t xml:space="preserve">the epoxy </w:t>
      </w:r>
      <w:r w:rsidRPr="00542ECC">
        <w:rPr>
          <w:rFonts w:cstheme="minorHAnsi"/>
        </w:rPr>
        <w:t>glue</w:t>
      </w:r>
      <w:r w:rsidR="00D1604E" w:rsidRPr="00542ECC">
        <w:rPr>
          <w:rFonts w:cstheme="minorHAnsi"/>
        </w:rPr>
        <w:t xml:space="preserve">, attach neodymium magnets onto all four corners of a black acrylic chamber </w:t>
      </w:r>
      <w:r w:rsidR="00442597" w:rsidRPr="00442597">
        <w:rPr>
          <w:rFonts w:cstheme="minorHAnsi"/>
          <w:b/>
          <w:bCs/>
        </w:rPr>
        <w:t>[3-TXT]</w:t>
      </w:r>
      <w:r w:rsidR="00D1604E" w:rsidRPr="00542ECC">
        <w:rPr>
          <w:rFonts w:cstheme="minorHAnsi"/>
        </w:rPr>
        <w:t>.</w:t>
      </w:r>
    </w:p>
    <w:p w14:paraId="0B796077" w14:textId="77777777" w:rsidR="00542ECC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placing the microscope slide on the work surface. </w:t>
      </w:r>
    </w:p>
    <w:p w14:paraId="4471828C" w14:textId="77777777" w:rsidR="00542ECC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mixing resin and epoxy</w:t>
      </w:r>
      <w:r w:rsidR="00542ECC">
        <w:rPr>
          <w:rFonts w:cstheme="minorHAnsi"/>
        </w:rPr>
        <w:t>.</w:t>
      </w:r>
    </w:p>
    <w:p w14:paraId="0DD06C62" w14:textId="0F38BB6F" w:rsidR="00D1604E" w:rsidRPr="00D1604E" w:rsidRDefault="00D1604E" w:rsidP="00542E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applying glue to attach magnets to the acrylic chamber.</w:t>
      </w:r>
      <w:r w:rsidR="00542ECC">
        <w:rPr>
          <w:rFonts w:cstheme="minorHAnsi"/>
        </w:rPr>
        <w:t xml:space="preserve"> </w:t>
      </w:r>
      <w:r w:rsidR="00542ECC">
        <w:rPr>
          <w:rFonts w:cstheme="minorHAnsi"/>
          <w:b/>
          <w:bCs/>
        </w:rPr>
        <w:t>TXT: Magnet dimensions: 3 mm x 2 mm</w:t>
      </w:r>
    </w:p>
    <w:p w14:paraId="0FDA9D5B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50D376E9" w14:textId="24070385" w:rsidR="00D1604E" w:rsidRPr="00D1604E" w:rsidRDefault="00D1604E" w:rsidP="00D1604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Place an additional magnet on top of each glued magnet </w:t>
      </w:r>
      <w:r w:rsidR="00442597">
        <w:rPr>
          <w:rFonts w:cstheme="minorHAnsi"/>
        </w:rPr>
        <w:t>t</w:t>
      </w:r>
      <w:r w:rsidR="00542ECC">
        <w:rPr>
          <w:rFonts w:cstheme="minorHAnsi"/>
        </w:rPr>
        <w:t>hen g</w:t>
      </w:r>
      <w:r w:rsidRPr="00D1604E">
        <w:rPr>
          <w:rFonts w:cstheme="minorHAnsi"/>
        </w:rPr>
        <w:t xml:space="preserve">lue the newly placed magnets to a glass slide using epoxy </w:t>
      </w:r>
      <w:r w:rsidR="00442597" w:rsidRPr="00442597">
        <w:rPr>
          <w:rFonts w:cstheme="minorHAnsi"/>
          <w:b/>
          <w:bCs/>
        </w:rPr>
        <w:t>[</w:t>
      </w:r>
      <w:r w:rsidR="00442597">
        <w:rPr>
          <w:rFonts w:cstheme="minorHAnsi"/>
          <w:b/>
          <w:bCs/>
        </w:rPr>
        <w:t>1</w:t>
      </w:r>
      <w:r w:rsidR="00442597" w:rsidRPr="00442597">
        <w:rPr>
          <w:rFonts w:cstheme="minorHAnsi"/>
          <w:b/>
          <w:bCs/>
        </w:rPr>
        <w:t>]</w:t>
      </w:r>
      <w:r w:rsidRPr="00D1604E">
        <w:rPr>
          <w:rFonts w:cstheme="minorHAnsi"/>
        </w:rPr>
        <w:t xml:space="preserve">. Hold the assembly in place with paper clips while curing </w:t>
      </w:r>
      <w:r w:rsidR="00442597" w:rsidRPr="00442597">
        <w:rPr>
          <w:rFonts w:cstheme="minorHAnsi"/>
          <w:b/>
          <w:bCs/>
        </w:rPr>
        <w:t>[</w:t>
      </w:r>
      <w:r w:rsidR="00442597">
        <w:rPr>
          <w:rFonts w:cstheme="minorHAnsi"/>
          <w:b/>
          <w:bCs/>
        </w:rPr>
        <w:t>2</w:t>
      </w:r>
      <w:r w:rsidR="00442597" w:rsidRPr="00442597">
        <w:rPr>
          <w:rFonts w:cstheme="minorHAnsi"/>
          <w:b/>
          <w:bCs/>
        </w:rPr>
        <w:t>]</w:t>
      </w:r>
      <w:r w:rsidRPr="00D1604E">
        <w:rPr>
          <w:rFonts w:cstheme="minorHAnsi"/>
        </w:rPr>
        <w:t>.</w:t>
      </w:r>
    </w:p>
    <w:p w14:paraId="5DC0B853" w14:textId="53FAA71F" w:rsidR="00542ECC" w:rsidRDefault="00D1604E" w:rsidP="00542E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1604E">
        <w:rPr>
          <w:rFonts w:cstheme="minorHAnsi"/>
        </w:rPr>
        <w:t>Talent placing magnets on top of existing corner magnets</w:t>
      </w:r>
      <w:r w:rsidR="00442597">
        <w:rPr>
          <w:rFonts w:cstheme="minorHAnsi"/>
        </w:rPr>
        <w:t xml:space="preserve"> and glueing them to the glass slide. </w:t>
      </w:r>
    </w:p>
    <w:p w14:paraId="24C6B477" w14:textId="3C1ED2A5" w:rsidR="00125924" w:rsidRPr="00B07A3B" w:rsidRDefault="00D1604E" w:rsidP="00542E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1604E">
        <w:rPr>
          <w:rFonts w:cstheme="minorHAnsi"/>
        </w:rPr>
        <w:t>Talent securing the assembly with paper clips for curing</w:t>
      </w:r>
      <w:r w:rsidR="00442597">
        <w:rPr>
          <w:rFonts w:cstheme="minorHAnsi"/>
        </w:rPr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0E8C48EC" w:rsidR="000F326F" w:rsidRDefault="00542ECC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42ECC">
        <w:rPr>
          <w:rFonts w:cstheme="minorHAnsi"/>
          <w:b/>
          <w:bCs/>
        </w:rPr>
        <w:t xml:space="preserve">Preparation and Dissection of </w:t>
      </w:r>
      <w:r>
        <w:rPr>
          <w:rFonts w:cstheme="minorHAnsi"/>
          <w:b/>
          <w:bCs/>
          <w:i/>
          <w:iCs/>
        </w:rPr>
        <w:t>Drosophila</w:t>
      </w:r>
      <w:r w:rsidRPr="00542ECC">
        <w:rPr>
          <w:rFonts w:cstheme="minorHAnsi"/>
          <w:b/>
          <w:bCs/>
        </w:rPr>
        <w:t xml:space="preserve"> for Neural Imaging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21588E9" w14:textId="7AA64AC0" w:rsidR="00685048" w:rsidRPr="00685048" w:rsidRDefault="00685048" w:rsidP="0068504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Remove the </w:t>
      </w:r>
      <w:r w:rsidR="004723AF" w:rsidRPr="00685048">
        <w:rPr>
          <w:rFonts w:cstheme="minorHAnsi"/>
        </w:rPr>
        <w:t>200-microliter</w:t>
      </w:r>
      <w:r w:rsidRPr="00685048">
        <w:rPr>
          <w:rFonts w:cstheme="minorHAnsi"/>
        </w:rPr>
        <w:t xml:space="preserve"> pipette tip from the aspirator </w:t>
      </w:r>
      <w:r w:rsidR="00442597" w:rsidRPr="00442597">
        <w:rPr>
          <w:rFonts w:cstheme="minorHAnsi"/>
          <w:b/>
          <w:bCs/>
        </w:rPr>
        <w:t>[1]</w:t>
      </w:r>
      <w:r w:rsidRPr="00685048">
        <w:rPr>
          <w:rFonts w:cstheme="minorHAnsi"/>
        </w:rPr>
        <w:t xml:space="preserve">. Insert the aspirator into </w:t>
      </w:r>
      <w:r w:rsidR="004723AF">
        <w:rPr>
          <w:rFonts w:cstheme="minorHAnsi"/>
        </w:rPr>
        <w:t>a</w:t>
      </w:r>
      <w:r w:rsidRPr="00685048">
        <w:rPr>
          <w:rFonts w:cstheme="minorHAnsi"/>
        </w:rPr>
        <w:t xml:space="preserve"> vial</w:t>
      </w:r>
      <w:r w:rsidR="004723AF">
        <w:rPr>
          <w:rFonts w:cstheme="minorHAnsi"/>
        </w:rPr>
        <w:t xml:space="preserve"> containing the </w:t>
      </w:r>
      <w:r w:rsidR="004723AF">
        <w:rPr>
          <w:rFonts w:cstheme="minorHAnsi"/>
          <w:i/>
          <w:iCs/>
        </w:rPr>
        <w:t xml:space="preserve">Drosophila </w:t>
      </w:r>
      <w:r w:rsidRPr="00685048">
        <w:rPr>
          <w:rFonts w:cstheme="minorHAnsi"/>
        </w:rPr>
        <w:t>and aspirate a single fly into the 1,000</w:t>
      </w:r>
      <w:r w:rsidR="004723AF">
        <w:rPr>
          <w:rFonts w:cstheme="minorHAnsi"/>
        </w:rPr>
        <w:t>-</w:t>
      </w:r>
      <w:r w:rsidRPr="00685048">
        <w:rPr>
          <w:rFonts w:cstheme="minorHAnsi"/>
        </w:rPr>
        <w:t xml:space="preserve">microliter pipette tip </w:t>
      </w:r>
      <w:r w:rsidR="00442597" w:rsidRPr="00442597">
        <w:rPr>
          <w:rFonts w:cstheme="minorHAnsi"/>
          <w:b/>
          <w:bCs/>
        </w:rPr>
        <w:t>[</w:t>
      </w:r>
      <w:r w:rsidR="00442597">
        <w:rPr>
          <w:rFonts w:cstheme="minorHAnsi"/>
          <w:b/>
          <w:bCs/>
        </w:rPr>
        <w:t>2</w:t>
      </w:r>
      <w:r w:rsidR="00442597" w:rsidRPr="00442597">
        <w:rPr>
          <w:rFonts w:cstheme="minorHAnsi"/>
          <w:b/>
          <w:bCs/>
        </w:rPr>
        <w:t>]</w:t>
      </w:r>
      <w:r w:rsidRPr="00685048">
        <w:rPr>
          <w:rFonts w:cstheme="minorHAnsi"/>
        </w:rPr>
        <w:t xml:space="preserve">. </w:t>
      </w:r>
    </w:p>
    <w:p w14:paraId="265B5342" w14:textId="77777777" w:rsidR="004723AF" w:rsidRDefault="00685048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removing the 200 </w:t>
      </w:r>
      <w:r w:rsidR="004723AF">
        <w:rPr>
          <w:rFonts w:cstheme="minorHAnsi"/>
        </w:rPr>
        <w:t>µL</w:t>
      </w:r>
      <w:r w:rsidRPr="00685048">
        <w:rPr>
          <w:rFonts w:cstheme="minorHAnsi"/>
        </w:rPr>
        <w:t xml:space="preserve"> pipette tip from the aspirator. </w:t>
      </w:r>
    </w:p>
    <w:p w14:paraId="2FB0F184" w14:textId="50051DB0" w:rsidR="004723AF" w:rsidRDefault="00685048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aspirating a fly from a vial into a 1,000 </w:t>
      </w:r>
      <w:r w:rsidR="004723AF">
        <w:rPr>
          <w:rFonts w:cstheme="minorHAnsi"/>
        </w:rPr>
        <w:t>µL</w:t>
      </w:r>
      <w:r w:rsidRPr="00685048">
        <w:rPr>
          <w:rFonts w:cstheme="minorHAnsi"/>
        </w:rPr>
        <w:t xml:space="preserve"> pipette tip. </w:t>
      </w:r>
      <w:r w:rsidR="004723AF">
        <w:rPr>
          <w:rFonts w:cstheme="minorHAnsi"/>
        </w:rPr>
        <w:br/>
      </w:r>
    </w:p>
    <w:p w14:paraId="2CA9F9C1" w14:textId="29A9005E" w:rsidR="004723AF" w:rsidRDefault="004723AF" w:rsidP="004723A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lastRenderedPageBreak/>
        <w:t xml:space="preserve">Replace the 200-microliter pipette tip back onto the aspirator </w:t>
      </w:r>
      <w:r w:rsidR="00442597" w:rsidRPr="00442597">
        <w:rPr>
          <w:rFonts w:cstheme="minorHAnsi"/>
          <w:b/>
          <w:bCs/>
        </w:rPr>
        <w:t>[1]</w:t>
      </w:r>
      <w:r w:rsidRPr="00685048">
        <w:rPr>
          <w:rFonts w:cstheme="minorHAnsi"/>
        </w:rPr>
        <w:t xml:space="preserve">. </w:t>
      </w:r>
      <w:r>
        <w:rPr>
          <w:rFonts w:cstheme="minorHAnsi"/>
        </w:rPr>
        <w:t>Then g</w:t>
      </w:r>
      <w:r w:rsidRPr="00685048">
        <w:rPr>
          <w:rFonts w:cstheme="minorHAnsi"/>
        </w:rPr>
        <w:t>ently blow and flick the aspirator so the fly is immobilized headfirst at the top of the 200</w:t>
      </w:r>
      <w:r>
        <w:rPr>
          <w:rFonts w:cstheme="minorHAnsi"/>
        </w:rPr>
        <w:t>-</w:t>
      </w:r>
      <w:r w:rsidRPr="00685048">
        <w:rPr>
          <w:rFonts w:cstheme="minorHAnsi"/>
        </w:rPr>
        <w:t xml:space="preserve">microliter pipette tip </w:t>
      </w:r>
      <w:r w:rsidR="00442597" w:rsidRPr="00442597">
        <w:rPr>
          <w:rFonts w:cstheme="minorHAnsi"/>
          <w:b/>
          <w:bCs/>
        </w:rPr>
        <w:t>[2]</w:t>
      </w:r>
      <w:r w:rsidRPr="00685048">
        <w:rPr>
          <w:rFonts w:cstheme="minorHAnsi"/>
        </w:rPr>
        <w:t>.</w:t>
      </w:r>
    </w:p>
    <w:p w14:paraId="18B99FC6" w14:textId="0EC6D153" w:rsidR="004723AF" w:rsidRDefault="00685048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replacing the </w:t>
      </w:r>
      <w:r w:rsidR="003446DE" w:rsidRPr="00685048">
        <w:rPr>
          <w:rFonts w:cstheme="minorHAnsi"/>
        </w:rPr>
        <w:t>200-microliter</w:t>
      </w:r>
      <w:r w:rsidRPr="00685048">
        <w:rPr>
          <w:rFonts w:cstheme="minorHAnsi"/>
        </w:rPr>
        <w:t xml:space="preserve"> pipette tip onto the aspirator. </w:t>
      </w:r>
    </w:p>
    <w:p w14:paraId="63F2766E" w14:textId="766EEE51" w:rsidR="00685048" w:rsidRPr="00685048" w:rsidRDefault="00685048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>Talent blowing and flicking the aspirator to position the fly headfirst.</w:t>
      </w:r>
    </w:p>
    <w:p w14:paraId="67B651D8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586EBD49" w14:textId="282DD792" w:rsidR="00685048" w:rsidRPr="00685048" w:rsidRDefault="004723AF" w:rsidP="0068504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p</w:t>
      </w:r>
      <w:r w:rsidR="00685048" w:rsidRPr="00685048">
        <w:rPr>
          <w:rFonts w:cstheme="minorHAnsi"/>
        </w:rPr>
        <w:t xml:space="preserve">lace the dissection chamber onto the manipulator holder </w:t>
      </w:r>
      <w:r w:rsidR="00442597" w:rsidRPr="00442597">
        <w:rPr>
          <w:rFonts w:cstheme="minorHAnsi"/>
          <w:b/>
          <w:bCs/>
        </w:rPr>
        <w:t>[1]</w:t>
      </w:r>
      <w:r w:rsidR="00685048" w:rsidRPr="00685048">
        <w:rPr>
          <w:rFonts w:cstheme="minorHAnsi"/>
        </w:rPr>
        <w:t>. Connect the vacuum to the fly-holding tubing</w:t>
      </w:r>
      <w:r>
        <w:rPr>
          <w:rFonts w:cstheme="minorHAnsi"/>
        </w:rPr>
        <w:t xml:space="preserve"> </w:t>
      </w:r>
      <w:r w:rsidR="00685048" w:rsidRPr="00685048">
        <w:rPr>
          <w:rFonts w:cstheme="minorHAnsi"/>
        </w:rPr>
        <w:t xml:space="preserve">and adjust the flow rate to approximately 500 milliliters per minute </w:t>
      </w:r>
      <w:r w:rsidR="00442597" w:rsidRPr="00442597">
        <w:rPr>
          <w:rFonts w:cstheme="minorHAnsi"/>
          <w:b/>
          <w:bCs/>
        </w:rPr>
        <w:t>[</w:t>
      </w:r>
      <w:r w:rsidR="00442597">
        <w:rPr>
          <w:rFonts w:cstheme="minorHAnsi"/>
          <w:b/>
          <w:bCs/>
        </w:rPr>
        <w:t>2-TXT</w:t>
      </w:r>
      <w:r w:rsidR="00442597" w:rsidRPr="00442597">
        <w:rPr>
          <w:rFonts w:cstheme="minorHAnsi"/>
          <w:b/>
          <w:bCs/>
        </w:rPr>
        <w:t>]</w:t>
      </w:r>
      <w:r w:rsidR="00685048" w:rsidRPr="00685048">
        <w:rPr>
          <w:rFonts w:cstheme="minorHAnsi"/>
        </w:rPr>
        <w:t xml:space="preserve">. </w:t>
      </w:r>
    </w:p>
    <w:p w14:paraId="249F392E" w14:textId="77777777" w:rsidR="004723AF" w:rsidRDefault="00685048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placing the dissection chamber onto the manipulator holder. </w:t>
      </w:r>
    </w:p>
    <w:p w14:paraId="6F5713D9" w14:textId="47F03F51" w:rsidR="004723AF" w:rsidRPr="004723AF" w:rsidRDefault="00685048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connecting vacuum </w:t>
      </w:r>
      <w:r w:rsidR="003446DE" w:rsidRPr="00685048">
        <w:rPr>
          <w:rFonts w:cstheme="minorHAnsi"/>
        </w:rPr>
        <w:t xml:space="preserve">tubing </w:t>
      </w:r>
      <w:r w:rsidR="003446DE">
        <w:rPr>
          <w:rFonts w:cstheme="minorHAnsi"/>
        </w:rPr>
        <w:t>to</w:t>
      </w:r>
      <w:r w:rsidR="004723AF">
        <w:rPr>
          <w:rFonts w:cstheme="minorHAnsi"/>
        </w:rPr>
        <w:t xml:space="preserve"> the fly-holding tubing</w:t>
      </w:r>
      <w:r w:rsidR="00442597">
        <w:rPr>
          <w:rFonts w:cstheme="minorHAnsi"/>
        </w:rPr>
        <w:t xml:space="preserve"> and adjusting flow rate</w:t>
      </w:r>
      <w:r w:rsidR="004723AF">
        <w:rPr>
          <w:rFonts w:cstheme="minorHAnsi"/>
        </w:rPr>
        <w:t xml:space="preserve">. </w:t>
      </w:r>
      <w:r w:rsidR="004723AF">
        <w:rPr>
          <w:rFonts w:cstheme="minorHAnsi"/>
          <w:b/>
          <w:bCs/>
        </w:rPr>
        <w:t xml:space="preserve">TXT: </w:t>
      </w:r>
      <w:r w:rsidR="004723AF" w:rsidRPr="004723AF">
        <w:rPr>
          <w:rFonts w:cstheme="minorHAnsi"/>
          <w:b/>
          <w:bCs/>
        </w:rPr>
        <w:t xml:space="preserve">Use a fast connector to facilitate quick connection and disconnection of the vacuum </w:t>
      </w:r>
    </w:p>
    <w:p w14:paraId="14FD6F08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59994345" w14:textId="6BE7A872" w:rsidR="00685048" w:rsidRPr="004723AF" w:rsidRDefault="004723AF" w:rsidP="004723AF">
      <w:pPr>
        <w:pStyle w:val="ListParagraph"/>
        <w:numPr>
          <w:ilvl w:val="1"/>
          <w:numId w:val="3"/>
        </w:numPr>
        <w:spacing w:before="120"/>
        <w:rPr>
          <w:rFonts w:cstheme="minorHAnsi"/>
          <w:b/>
        </w:rPr>
      </w:pPr>
      <w:r>
        <w:rPr>
          <w:rFonts w:cstheme="minorHAnsi"/>
        </w:rPr>
        <w:t>Now m</w:t>
      </w:r>
      <w:r w:rsidR="00685048" w:rsidRPr="00685048">
        <w:rPr>
          <w:rFonts w:cstheme="minorHAnsi"/>
        </w:rPr>
        <w:t xml:space="preserve">ove the vacuum metal tubing to the center of the microscope's field of view </w:t>
      </w:r>
      <w:r w:rsidR="00442597" w:rsidRPr="00442597">
        <w:rPr>
          <w:rFonts w:cstheme="minorHAnsi"/>
          <w:b/>
          <w:bCs/>
        </w:rPr>
        <w:t>[1]</w:t>
      </w:r>
      <w:r w:rsidR="00685048" w:rsidRPr="00685048">
        <w:rPr>
          <w:rFonts w:cstheme="minorHAnsi"/>
        </w:rPr>
        <w:t>.</w:t>
      </w:r>
      <w:r w:rsidRPr="004723AF">
        <w:rPr>
          <w:rFonts w:cstheme="minorHAnsi"/>
        </w:rPr>
        <w:t xml:space="preserve"> </w:t>
      </w:r>
      <w:r w:rsidRPr="00685048">
        <w:rPr>
          <w:rFonts w:cstheme="minorHAnsi"/>
        </w:rPr>
        <w:t>Gently aspirate the fly’s proboscis into the vacuum holder</w:t>
      </w:r>
      <w:r>
        <w:rPr>
          <w:rFonts w:cstheme="minorHAnsi"/>
        </w:rPr>
        <w:t xml:space="preserve"> </w:t>
      </w:r>
      <w:r w:rsidR="00442597" w:rsidRPr="00442597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  <w:r>
        <w:rPr>
          <w:rFonts w:cstheme="minorHAnsi"/>
        </w:rPr>
        <w:br/>
      </w:r>
      <w:r w:rsidRPr="004723AF">
        <w:rPr>
          <w:rFonts w:cstheme="minorHAnsi"/>
          <w:highlight w:val="yellow"/>
        </w:rPr>
        <w:t xml:space="preserve">Authors: Please create scope videos of the shots labeled as SCOPE and upload the files to your project page as soon as possible: </w:t>
      </w:r>
      <w:hyperlink r:id="rId13" w:history="1">
        <w:r w:rsidRPr="004723AF">
          <w:rPr>
            <w:rStyle w:val="Hyperlink"/>
            <w:rFonts w:cstheme="minorHAnsi"/>
            <w:b/>
            <w:highlight w:val="yellow"/>
          </w:rPr>
          <w:t>https://review.jove.com/account/file-uploader?src=20841308</w:t>
        </w:r>
      </w:hyperlink>
    </w:p>
    <w:p w14:paraId="64EC8E62" w14:textId="49616A2C" w:rsidR="00685048" w:rsidRPr="00685048" w:rsidRDefault="004723AF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723AF">
        <w:rPr>
          <w:rFonts w:cstheme="minorHAnsi"/>
          <w:highlight w:val="yellow"/>
        </w:rPr>
        <w:t>SCOPE</w:t>
      </w:r>
      <w:r>
        <w:rPr>
          <w:rFonts w:cstheme="minorHAnsi"/>
        </w:rPr>
        <w:t>: The</w:t>
      </w:r>
      <w:r w:rsidR="00685048" w:rsidRPr="00685048">
        <w:rPr>
          <w:rFonts w:cstheme="minorHAnsi"/>
        </w:rPr>
        <w:t xml:space="preserve"> vacuum tubing position </w:t>
      </w:r>
      <w:r>
        <w:rPr>
          <w:rFonts w:cstheme="minorHAnsi"/>
        </w:rPr>
        <w:t xml:space="preserve">is being adjusted. </w:t>
      </w:r>
    </w:p>
    <w:p w14:paraId="621F4547" w14:textId="78EBD039" w:rsidR="00685048" w:rsidRPr="00685048" w:rsidRDefault="004723AF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723AF">
        <w:rPr>
          <w:rFonts w:cstheme="minorHAnsi"/>
          <w:highlight w:val="yellow"/>
        </w:rPr>
        <w:t>SCOPE</w:t>
      </w:r>
      <w:r>
        <w:rPr>
          <w:rFonts w:cstheme="minorHAnsi"/>
        </w:rPr>
        <w:t xml:space="preserve">: The fly’s proboscis is being aspirated into the vacuum holder. </w:t>
      </w:r>
    </w:p>
    <w:p w14:paraId="134C4A4C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70CB085E" w14:textId="61A89CE7" w:rsidR="00685048" w:rsidRPr="00685048" w:rsidRDefault="004723AF" w:rsidP="0068504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</w:t>
      </w:r>
      <w:r w:rsidRPr="00685048">
        <w:rPr>
          <w:rFonts w:cstheme="minorHAnsi"/>
        </w:rPr>
        <w:t xml:space="preserve">djust the manipulator </w:t>
      </w:r>
      <w:r>
        <w:rPr>
          <w:rFonts w:cstheme="minorHAnsi"/>
        </w:rPr>
        <w:t>to a</w:t>
      </w:r>
      <w:r w:rsidR="00685048" w:rsidRPr="00685048">
        <w:rPr>
          <w:rFonts w:cstheme="minorHAnsi"/>
        </w:rPr>
        <w:t xml:space="preserve">lign the fly’s head with the chamber opening </w:t>
      </w:r>
      <w:r w:rsidR="00442597" w:rsidRPr="00442597">
        <w:rPr>
          <w:rFonts w:cstheme="minorHAnsi"/>
          <w:b/>
          <w:bCs/>
        </w:rPr>
        <w:t>[1]</w:t>
      </w:r>
      <w:r w:rsidR="00685048" w:rsidRPr="00685048">
        <w:rPr>
          <w:rFonts w:cstheme="minorHAnsi"/>
        </w:rPr>
        <w:t>.</w:t>
      </w:r>
    </w:p>
    <w:p w14:paraId="649DBEFE" w14:textId="667B56FB" w:rsidR="00685048" w:rsidRPr="00685048" w:rsidRDefault="004723AF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723AF">
        <w:rPr>
          <w:rFonts w:cstheme="minorHAnsi"/>
          <w:highlight w:val="yellow"/>
        </w:rPr>
        <w:t>SCOPE</w:t>
      </w:r>
      <w:r>
        <w:rPr>
          <w:rFonts w:cstheme="minorHAnsi"/>
        </w:rPr>
        <w:t>: The</w:t>
      </w:r>
      <w:r w:rsidR="00685048" w:rsidRPr="00685048">
        <w:rPr>
          <w:rFonts w:cstheme="minorHAnsi"/>
        </w:rPr>
        <w:t xml:space="preserve"> manipulator </w:t>
      </w:r>
      <w:r>
        <w:rPr>
          <w:rFonts w:cstheme="minorHAnsi"/>
        </w:rPr>
        <w:t xml:space="preserve">is being moved </w:t>
      </w:r>
      <w:r w:rsidR="00685048" w:rsidRPr="00685048">
        <w:rPr>
          <w:rFonts w:cstheme="minorHAnsi"/>
        </w:rPr>
        <w:t>to align the fly’s head with the chamber.</w:t>
      </w:r>
    </w:p>
    <w:p w14:paraId="12B4F223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42B9F6B7" w14:textId="0112EB11" w:rsidR="00685048" w:rsidRPr="00685048" w:rsidRDefault="00685048" w:rsidP="0068504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 Turn on the direct current power supply </w:t>
      </w:r>
      <w:r w:rsidR="00442597" w:rsidRPr="00442597">
        <w:rPr>
          <w:rFonts w:cstheme="minorHAnsi"/>
          <w:b/>
          <w:bCs/>
        </w:rPr>
        <w:t>[1]</w:t>
      </w:r>
      <w:r w:rsidRPr="00685048">
        <w:rPr>
          <w:rFonts w:cstheme="minorHAnsi"/>
        </w:rPr>
        <w:t xml:space="preserve">. Using platinum resistance wire, apply melted myristic acid to glue the eyes and thorax to the chamber </w:t>
      </w:r>
      <w:r w:rsidR="00442597" w:rsidRPr="00442597">
        <w:rPr>
          <w:rFonts w:cstheme="minorHAnsi"/>
          <w:b/>
          <w:bCs/>
        </w:rPr>
        <w:t>[2]</w:t>
      </w:r>
      <w:r w:rsidRPr="00685048">
        <w:rPr>
          <w:rFonts w:cstheme="minorHAnsi"/>
        </w:rPr>
        <w:t xml:space="preserve">. </w:t>
      </w:r>
    </w:p>
    <w:p w14:paraId="41F90A02" w14:textId="77777777" w:rsidR="004723AF" w:rsidRDefault="00685048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switching on the direct current power supply. </w:t>
      </w:r>
    </w:p>
    <w:p w14:paraId="68208574" w14:textId="519A5B68" w:rsidR="004723AF" w:rsidRDefault="003A39D4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723AF">
        <w:rPr>
          <w:rFonts w:cstheme="minorHAnsi"/>
          <w:highlight w:val="yellow"/>
        </w:rPr>
        <w:t>SCOPE</w:t>
      </w:r>
      <w:r>
        <w:rPr>
          <w:rFonts w:cstheme="minorHAnsi"/>
        </w:rPr>
        <w:t>: P</w:t>
      </w:r>
      <w:r w:rsidR="00685048" w:rsidRPr="00685048">
        <w:rPr>
          <w:rFonts w:cstheme="minorHAnsi"/>
        </w:rPr>
        <w:t xml:space="preserve">latinum resistance </w:t>
      </w:r>
      <w:r>
        <w:rPr>
          <w:rFonts w:cstheme="minorHAnsi"/>
        </w:rPr>
        <w:t xml:space="preserve">is being used </w:t>
      </w:r>
      <w:r w:rsidR="00685048" w:rsidRPr="00685048">
        <w:rPr>
          <w:rFonts w:cstheme="minorHAnsi"/>
        </w:rPr>
        <w:t xml:space="preserve">to apply melted myristic acid </w:t>
      </w:r>
      <w:r w:rsidR="004723AF">
        <w:rPr>
          <w:rFonts w:cstheme="minorHAnsi"/>
        </w:rPr>
        <w:t xml:space="preserve">on the eyes and thorax. </w:t>
      </w:r>
    </w:p>
    <w:p w14:paraId="5941E691" w14:textId="1BFF1E29" w:rsidR="004723AF" w:rsidRDefault="004723AF" w:rsidP="004723A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Once secured, disconnect the vacuum tubing </w:t>
      </w:r>
      <w:r w:rsidR="00442597" w:rsidRPr="00442597">
        <w:rPr>
          <w:rFonts w:cstheme="minorHAnsi"/>
          <w:b/>
          <w:bCs/>
        </w:rPr>
        <w:t>[1]</w:t>
      </w:r>
      <w:r>
        <w:rPr>
          <w:rFonts w:cstheme="minorHAnsi"/>
        </w:rPr>
        <w:t>. Re</w:t>
      </w:r>
      <w:r w:rsidRPr="00685048">
        <w:rPr>
          <w:rFonts w:cstheme="minorHAnsi"/>
        </w:rPr>
        <w:t xml:space="preserve">move the recording chamber from the vacuum connection using the manipulator </w:t>
      </w:r>
      <w:r w:rsidR="00442597">
        <w:rPr>
          <w:rFonts w:cstheme="minorHAnsi"/>
        </w:rPr>
        <w:t xml:space="preserve">and </w:t>
      </w:r>
      <w:r>
        <w:rPr>
          <w:rFonts w:cstheme="minorHAnsi"/>
        </w:rPr>
        <w:t>turn</w:t>
      </w:r>
      <w:r w:rsidRPr="00685048">
        <w:rPr>
          <w:rFonts w:cstheme="minorHAnsi"/>
        </w:rPr>
        <w:t xml:space="preserve"> the chamber</w:t>
      </w:r>
      <w:r>
        <w:rPr>
          <w:rFonts w:cstheme="minorHAnsi"/>
        </w:rPr>
        <w:t xml:space="preserve"> upside down </w:t>
      </w:r>
      <w:r w:rsidR="00442597" w:rsidRPr="00442597">
        <w:rPr>
          <w:rFonts w:cstheme="minorHAnsi"/>
          <w:b/>
          <w:bCs/>
        </w:rPr>
        <w:t>[</w:t>
      </w:r>
      <w:r w:rsidR="00442597">
        <w:rPr>
          <w:rFonts w:cstheme="minorHAnsi"/>
          <w:b/>
          <w:bCs/>
        </w:rPr>
        <w:t>2</w:t>
      </w:r>
      <w:r w:rsidR="00442597" w:rsidRPr="00442597">
        <w:rPr>
          <w:rFonts w:cstheme="minorHAnsi"/>
          <w:b/>
          <w:bCs/>
        </w:rPr>
        <w:t>]</w:t>
      </w:r>
      <w:r w:rsidR="00442597">
        <w:rPr>
          <w:rFonts w:cstheme="minorHAnsi"/>
        </w:rPr>
        <w:t xml:space="preserve">. Then </w:t>
      </w:r>
      <w:r w:rsidRPr="00685048">
        <w:rPr>
          <w:rFonts w:cstheme="minorHAnsi"/>
        </w:rPr>
        <w:t xml:space="preserve">glue the proboscis from below using platinum resistance </w:t>
      </w:r>
      <w:r w:rsidR="00442597" w:rsidRPr="00442597">
        <w:rPr>
          <w:rFonts w:cstheme="minorHAnsi"/>
          <w:b/>
          <w:bCs/>
        </w:rPr>
        <w:t>[</w:t>
      </w:r>
      <w:r w:rsidR="00442597">
        <w:rPr>
          <w:rFonts w:cstheme="minorHAnsi"/>
          <w:b/>
          <w:bCs/>
        </w:rPr>
        <w:t>3</w:t>
      </w:r>
      <w:r w:rsidR="00442597" w:rsidRPr="00442597">
        <w:rPr>
          <w:rFonts w:cstheme="minorHAnsi"/>
          <w:b/>
          <w:bCs/>
        </w:rPr>
        <w:t>]</w:t>
      </w:r>
      <w:r w:rsidRPr="00685048">
        <w:rPr>
          <w:rFonts w:cstheme="minorHAnsi"/>
        </w:rPr>
        <w:t>.</w:t>
      </w:r>
      <w:r w:rsidR="00685048" w:rsidRPr="00685048">
        <w:rPr>
          <w:rFonts w:cstheme="minorHAnsi"/>
        </w:rPr>
        <w:t xml:space="preserve"> </w:t>
      </w:r>
    </w:p>
    <w:p w14:paraId="7C5659D0" w14:textId="77777777" w:rsidR="004723AF" w:rsidRDefault="00685048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>Talent disconnecting vacuum tubing</w:t>
      </w:r>
      <w:r w:rsidR="004723AF">
        <w:rPr>
          <w:rFonts w:cstheme="minorHAnsi"/>
        </w:rPr>
        <w:t>.</w:t>
      </w:r>
    </w:p>
    <w:p w14:paraId="529F20E3" w14:textId="2406B638" w:rsidR="004723AF" w:rsidRDefault="004723AF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685048" w:rsidRPr="00685048">
        <w:rPr>
          <w:rFonts w:cstheme="minorHAnsi"/>
        </w:rPr>
        <w:t>detaching</w:t>
      </w:r>
      <w:r w:rsidR="00442597">
        <w:rPr>
          <w:rFonts w:cstheme="minorHAnsi"/>
        </w:rPr>
        <w:t xml:space="preserve"> and inverting</w:t>
      </w:r>
      <w:r w:rsidR="00685048" w:rsidRPr="00685048">
        <w:rPr>
          <w:rFonts w:cstheme="minorHAnsi"/>
        </w:rPr>
        <w:t xml:space="preserve"> chamber. </w:t>
      </w:r>
    </w:p>
    <w:p w14:paraId="2C4009A5" w14:textId="4F74A8CD" w:rsidR="00685048" w:rsidRPr="00685048" w:rsidRDefault="003A39D4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723AF">
        <w:rPr>
          <w:rFonts w:cstheme="minorHAnsi"/>
          <w:highlight w:val="yellow"/>
        </w:rPr>
        <w:t>SCOPE</w:t>
      </w:r>
      <w:r>
        <w:rPr>
          <w:rFonts w:cstheme="minorHAnsi"/>
        </w:rPr>
        <w:t>: T</w:t>
      </w:r>
      <w:r w:rsidR="00685048" w:rsidRPr="00685048">
        <w:rPr>
          <w:rFonts w:cstheme="minorHAnsi"/>
        </w:rPr>
        <w:t xml:space="preserve">he proboscis </w:t>
      </w:r>
      <w:r>
        <w:rPr>
          <w:rFonts w:cstheme="minorHAnsi"/>
        </w:rPr>
        <w:t xml:space="preserve">is being glued </w:t>
      </w:r>
      <w:r w:rsidR="00685048" w:rsidRPr="00685048">
        <w:rPr>
          <w:rFonts w:cstheme="minorHAnsi"/>
        </w:rPr>
        <w:t>from below.</w:t>
      </w:r>
    </w:p>
    <w:p w14:paraId="2FBEB86A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2C386BE3" w14:textId="16177B20" w:rsidR="004723AF" w:rsidRDefault="004723AF" w:rsidP="0068504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hen everything has been glued, t</w:t>
      </w:r>
      <w:r w:rsidR="00685048" w:rsidRPr="00685048">
        <w:rPr>
          <w:rFonts w:cstheme="minorHAnsi"/>
        </w:rPr>
        <w:t xml:space="preserve">urn off the direct current power supply </w:t>
      </w:r>
      <w:r w:rsidR="00442597" w:rsidRPr="00442597"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</w:t>
      </w:r>
      <w:r w:rsidR="00685048" w:rsidRPr="00685048">
        <w:rPr>
          <w:rFonts w:cstheme="minorHAnsi"/>
        </w:rPr>
        <w:t xml:space="preserve">turn the chamber upright </w:t>
      </w:r>
      <w:r w:rsidR="00442597" w:rsidRPr="00442597">
        <w:rPr>
          <w:rFonts w:cstheme="minorHAnsi"/>
          <w:b/>
          <w:bCs/>
        </w:rPr>
        <w:t>[2]</w:t>
      </w:r>
      <w:r w:rsidR="00685048" w:rsidRPr="00685048">
        <w:rPr>
          <w:rFonts w:cstheme="minorHAnsi"/>
        </w:rPr>
        <w:t xml:space="preserve">. </w:t>
      </w:r>
    </w:p>
    <w:p w14:paraId="4A2E9950" w14:textId="77777777" w:rsidR="004723AF" w:rsidRDefault="004723AF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>Talent turning off power</w:t>
      </w:r>
      <w:r>
        <w:rPr>
          <w:rFonts w:cstheme="minorHAnsi"/>
        </w:rPr>
        <w:t>.</w:t>
      </w:r>
    </w:p>
    <w:p w14:paraId="7F7D0918" w14:textId="169C21F7" w:rsidR="004723AF" w:rsidRDefault="004723AF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Pr="00685048">
        <w:rPr>
          <w:rFonts w:cstheme="minorHAnsi"/>
        </w:rPr>
        <w:t>orienting the chamber upright.</w:t>
      </w:r>
      <w:r>
        <w:rPr>
          <w:rFonts w:cstheme="minorHAnsi"/>
        </w:rPr>
        <w:br/>
      </w:r>
    </w:p>
    <w:p w14:paraId="42B57A32" w14:textId="0C1B72C8" w:rsidR="00685048" w:rsidRPr="00685048" w:rsidRDefault="00685048" w:rsidP="0068504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lastRenderedPageBreak/>
        <w:t xml:space="preserve">Attach the chamber to the glass slide base </w:t>
      </w:r>
      <w:r w:rsidR="00442597" w:rsidRPr="00442597">
        <w:rPr>
          <w:rFonts w:cstheme="minorHAnsi"/>
          <w:b/>
          <w:bCs/>
        </w:rPr>
        <w:t>[1]</w:t>
      </w:r>
      <w:r w:rsidRPr="00685048">
        <w:rPr>
          <w:rFonts w:cstheme="minorHAnsi"/>
        </w:rPr>
        <w:t xml:space="preserve">. Cut a small piece of tape with scissors </w:t>
      </w:r>
      <w:r w:rsidR="00442597" w:rsidRPr="00442597">
        <w:rPr>
          <w:rFonts w:cstheme="minorHAnsi"/>
          <w:b/>
          <w:bCs/>
        </w:rPr>
        <w:t>[2]</w:t>
      </w:r>
      <w:r w:rsidR="004723AF">
        <w:rPr>
          <w:rFonts w:cstheme="minorHAnsi"/>
        </w:rPr>
        <w:t xml:space="preserve"> </w:t>
      </w:r>
      <w:r w:rsidRPr="00685048">
        <w:rPr>
          <w:rFonts w:cstheme="minorHAnsi"/>
        </w:rPr>
        <w:t xml:space="preserve">and place it in front and behind the fly’s head </w:t>
      </w:r>
      <w:r w:rsidR="00442597" w:rsidRPr="00442597">
        <w:rPr>
          <w:rFonts w:cstheme="minorHAnsi"/>
          <w:b/>
          <w:bCs/>
        </w:rPr>
        <w:t>[3]</w:t>
      </w:r>
      <w:r w:rsidRPr="00685048">
        <w:rPr>
          <w:rFonts w:cstheme="minorHAnsi"/>
        </w:rPr>
        <w:t>.</w:t>
      </w:r>
    </w:p>
    <w:p w14:paraId="35AF4DF5" w14:textId="591A0288" w:rsidR="004723AF" w:rsidRDefault="00685048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placing the chamber onto the glass slide base. </w:t>
      </w:r>
    </w:p>
    <w:p w14:paraId="20DAFACF" w14:textId="77777777" w:rsidR="004723AF" w:rsidRDefault="00685048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</w:t>
      </w:r>
      <w:proofErr w:type="gramStart"/>
      <w:r w:rsidRPr="00685048">
        <w:rPr>
          <w:rFonts w:cstheme="minorHAnsi"/>
        </w:rPr>
        <w:t xml:space="preserve">cutting </w:t>
      </w:r>
      <w:r w:rsidR="004723AF">
        <w:rPr>
          <w:rFonts w:cstheme="minorHAnsi"/>
        </w:rPr>
        <w:t xml:space="preserve"> tape</w:t>
      </w:r>
      <w:proofErr w:type="gramEnd"/>
      <w:r w:rsidR="004723AF">
        <w:rPr>
          <w:rFonts w:cstheme="minorHAnsi"/>
        </w:rPr>
        <w:t xml:space="preserve"> with scissors. </w:t>
      </w:r>
    </w:p>
    <w:p w14:paraId="5A545FE9" w14:textId="0399553E" w:rsidR="00685048" w:rsidRPr="004723AF" w:rsidRDefault="003A39D4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723AF">
        <w:rPr>
          <w:rFonts w:cstheme="minorHAnsi"/>
          <w:highlight w:val="yellow"/>
        </w:rPr>
        <w:t>SCOPE</w:t>
      </w:r>
      <w:r>
        <w:rPr>
          <w:rFonts w:cstheme="minorHAnsi"/>
        </w:rPr>
        <w:t>: T</w:t>
      </w:r>
      <w:r w:rsidR="00685048" w:rsidRPr="004723AF">
        <w:rPr>
          <w:rFonts w:cstheme="minorHAnsi"/>
        </w:rPr>
        <w:t xml:space="preserve">ape </w:t>
      </w:r>
      <w:r>
        <w:rPr>
          <w:rFonts w:cstheme="minorHAnsi"/>
        </w:rPr>
        <w:t xml:space="preserve">is being applied </w:t>
      </w:r>
      <w:r w:rsidR="00685048" w:rsidRPr="004723AF">
        <w:rPr>
          <w:rFonts w:cstheme="minorHAnsi"/>
        </w:rPr>
        <w:t>in front and behind the fly’s head.</w:t>
      </w:r>
    </w:p>
    <w:p w14:paraId="71F05292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17FD7369" w14:textId="13AC756E" w:rsidR="004723AF" w:rsidRDefault="00685048" w:rsidP="0068504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Rotate the chamber so the fly’s head faces the experimenter at a 90-degree angle </w:t>
      </w:r>
      <w:r w:rsidR="00442597" w:rsidRPr="00442597">
        <w:rPr>
          <w:rFonts w:cstheme="minorHAnsi"/>
          <w:b/>
          <w:bCs/>
        </w:rPr>
        <w:t>[1]</w:t>
      </w:r>
      <w:r w:rsidRPr="00685048">
        <w:rPr>
          <w:rFonts w:cstheme="minorHAnsi"/>
        </w:rPr>
        <w:t xml:space="preserve">. </w:t>
      </w:r>
      <w:r w:rsidR="004723AF">
        <w:rPr>
          <w:rFonts w:cstheme="minorHAnsi"/>
        </w:rPr>
        <w:t>With</w:t>
      </w:r>
      <w:r w:rsidRPr="00685048">
        <w:rPr>
          <w:rFonts w:cstheme="minorHAnsi"/>
        </w:rPr>
        <w:t xml:space="preserve"> a dissecting needle, make vertical incisions along the sides of the eyes </w:t>
      </w:r>
      <w:r w:rsidR="00442597" w:rsidRPr="00442597">
        <w:rPr>
          <w:rFonts w:cstheme="minorHAnsi"/>
          <w:b/>
          <w:bCs/>
        </w:rPr>
        <w:t>[2]</w:t>
      </w:r>
      <w:r w:rsidRPr="00685048">
        <w:rPr>
          <w:rFonts w:cstheme="minorHAnsi"/>
        </w:rPr>
        <w:t xml:space="preserve">. </w:t>
      </w:r>
    </w:p>
    <w:p w14:paraId="70FE1F38" w14:textId="3EA2824E" w:rsidR="004723AF" w:rsidRDefault="004723AF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>Talent turning the chamber to face the fly’s head toward the experimenter.</w:t>
      </w:r>
    </w:p>
    <w:p w14:paraId="443C9B54" w14:textId="2E72AD81" w:rsidR="004723AF" w:rsidRDefault="003A39D4" w:rsidP="004723A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723AF">
        <w:rPr>
          <w:rFonts w:cstheme="minorHAnsi"/>
          <w:highlight w:val="yellow"/>
        </w:rPr>
        <w:t>SCOPE</w:t>
      </w:r>
      <w:r>
        <w:rPr>
          <w:rFonts w:cstheme="minorHAnsi"/>
        </w:rPr>
        <w:t>: V</w:t>
      </w:r>
      <w:r w:rsidR="004723AF" w:rsidRPr="00685048">
        <w:rPr>
          <w:rFonts w:cstheme="minorHAnsi"/>
        </w:rPr>
        <w:t xml:space="preserve">ertical cuts </w:t>
      </w:r>
      <w:r>
        <w:rPr>
          <w:rFonts w:cstheme="minorHAnsi"/>
        </w:rPr>
        <w:t xml:space="preserve">are being made </w:t>
      </w:r>
      <w:r w:rsidR="004723AF" w:rsidRPr="00685048">
        <w:rPr>
          <w:rFonts w:cstheme="minorHAnsi"/>
        </w:rPr>
        <w:t>along the eyes with a dissecting needle.</w:t>
      </w:r>
      <w:r>
        <w:rPr>
          <w:rFonts w:cstheme="minorHAnsi"/>
        </w:rPr>
        <w:br/>
      </w:r>
    </w:p>
    <w:p w14:paraId="0C631094" w14:textId="5B775378" w:rsidR="003A39D4" w:rsidRDefault="00685048" w:rsidP="0068504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Rotate the chamber horizontally </w:t>
      </w:r>
      <w:r w:rsidR="00442597" w:rsidRPr="00442597">
        <w:rPr>
          <w:rFonts w:cstheme="minorHAnsi"/>
          <w:b/>
          <w:bCs/>
        </w:rPr>
        <w:t>[1]</w:t>
      </w:r>
      <w:r w:rsidR="003A39D4">
        <w:rPr>
          <w:rFonts w:cstheme="minorHAnsi"/>
        </w:rPr>
        <w:t xml:space="preserve">. Then </w:t>
      </w:r>
      <w:r w:rsidRPr="00685048">
        <w:rPr>
          <w:rFonts w:cstheme="minorHAnsi"/>
        </w:rPr>
        <w:t xml:space="preserve">make a horizontal cut across the cuticle </w:t>
      </w:r>
      <w:r w:rsidR="00442597" w:rsidRPr="00442597">
        <w:rPr>
          <w:rFonts w:cstheme="minorHAnsi"/>
          <w:b/>
          <w:bCs/>
        </w:rPr>
        <w:t>[2]</w:t>
      </w:r>
      <w:r w:rsidRPr="00685048">
        <w:rPr>
          <w:rFonts w:cstheme="minorHAnsi"/>
        </w:rPr>
        <w:t xml:space="preserve">. </w:t>
      </w:r>
    </w:p>
    <w:p w14:paraId="727FD505" w14:textId="7B546922" w:rsidR="003A39D4" w:rsidRDefault="003A39D4" w:rsidP="003A39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hamber being rotated horizontally. </w:t>
      </w:r>
    </w:p>
    <w:p w14:paraId="26BF0185" w14:textId="52B0BCBB" w:rsidR="003A39D4" w:rsidRDefault="003A39D4" w:rsidP="003A39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723AF">
        <w:rPr>
          <w:rFonts w:cstheme="minorHAnsi"/>
          <w:highlight w:val="yellow"/>
        </w:rPr>
        <w:t>SCOPE</w:t>
      </w:r>
      <w:r>
        <w:rPr>
          <w:rFonts w:cstheme="minorHAnsi"/>
        </w:rPr>
        <w:t xml:space="preserve">: A horizontal cut is being made across the cuticle. </w:t>
      </w:r>
      <w:r>
        <w:rPr>
          <w:rFonts w:cstheme="minorHAnsi"/>
        </w:rPr>
        <w:br/>
      </w:r>
    </w:p>
    <w:p w14:paraId="2B9C9E94" w14:textId="231B7927" w:rsidR="00685048" w:rsidRPr="00685048" w:rsidRDefault="003A39D4" w:rsidP="003A39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a</w:t>
      </w:r>
      <w:r w:rsidR="00685048" w:rsidRPr="00685048">
        <w:rPr>
          <w:rFonts w:cstheme="minorHAnsi"/>
        </w:rPr>
        <w:t xml:space="preserve">dd 100 microliters of saline to the top of the fly’s head </w:t>
      </w:r>
      <w:r w:rsidR="00442597" w:rsidRPr="00442597">
        <w:rPr>
          <w:rFonts w:cstheme="minorHAnsi"/>
          <w:b/>
          <w:bCs/>
        </w:rPr>
        <w:t>[1]</w:t>
      </w:r>
      <w:r w:rsidR="00685048" w:rsidRPr="00685048">
        <w:rPr>
          <w:rFonts w:cstheme="minorHAnsi"/>
        </w:rPr>
        <w:t xml:space="preserve">. Using sharp forceps, remove the cuticle window </w:t>
      </w:r>
      <w:r w:rsidR="00442597" w:rsidRPr="00442597">
        <w:rPr>
          <w:rFonts w:cstheme="minorHAnsi"/>
          <w:b/>
          <w:bCs/>
        </w:rPr>
        <w:t>[2]</w:t>
      </w:r>
      <w:r w:rsidR="00685048" w:rsidRPr="00685048">
        <w:rPr>
          <w:rFonts w:cstheme="minorHAnsi"/>
        </w:rPr>
        <w:t xml:space="preserve">. Then, remove any remaining fat or trachea with the forceps </w:t>
      </w:r>
      <w:r w:rsidR="00442597" w:rsidRPr="00442597">
        <w:rPr>
          <w:rFonts w:cstheme="minorHAnsi"/>
          <w:b/>
          <w:bCs/>
        </w:rPr>
        <w:t>[3]</w:t>
      </w:r>
      <w:r w:rsidR="00685048" w:rsidRPr="00685048">
        <w:rPr>
          <w:rFonts w:cstheme="minorHAnsi"/>
        </w:rPr>
        <w:t>.</w:t>
      </w:r>
    </w:p>
    <w:p w14:paraId="19EC1C66" w14:textId="77777777" w:rsidR="003A39D4" w:rsidRDefault="00685048" w:rsidP="003A39D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85048">
        <w:rPr>
          <w:rFonts w:cstheme="minorHAnsi"/>
        </w:rPr>
        <w:t xml:space="preserve">Talent pipetting 100 microliters of saline onto the fly’s head. </w:t>
      </w:r>
    </w:p>
    <w:p w14:paraId="3B24D880" w14:textId="77777777" w:rsidR="003A39D4" w:rsidRDefault="003A39D4" w:rsidP="003A39D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723AF">
        <w:rPr>
          <w:rFonts w:cstheme="minorHAnsi"/>
          <w:highlight w:val="yellow"/>
        </w:rPr>
        <w:t>SCOPE</w:t>
      </w:r>
      <w:r>
        <w:rPr>
          <w:rFonts w:cstheme="minorHAnsi"/>
        </w:rPr>
        <w:t>: The</w:t>
      </w:r>
      <w:r w:rsidR="00685048" w:rsidRPr="00685048">
        <w:rPr>
          <w:rFonts w:cstheme="minorHAnsi"/>
        </w:rPr>
        <w:t xml:space="preserve"> cuticle window </w:t>
      </w:r>
      <w:r>
        <w:rPr>
          <w:rFonts w:cstheme="minorHAnsi"/>
        </w:rPr>
        <w:t xml:space="preserve">is being removed </w:t>
      </w:r>
      <w:r w:rsidR="00685048" w:rsidRPr="00685048">
        <w:rPr>
          <w:rFonts w:cstheme="minorHAnsi"/>
        </w:rPr>
        <w:t xml:space="preserve">with sharp forceps. </w:t>
      </w:r>
    </w:p>
    <w:p w14:paraId="31293B5A" w14:textId="5C7CC4CF" w:rsidR="000F326F" w:rsidRDefault="003A39D4" w:rsidP="003A39D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723AF">
        <w:rPr>
          <w:rFonts w:cstheme="minorHAnsi"/>
          <w:highlight w:val="yellow"/>
        </w:rPr>
        <w:t>SCOPE</w:t>
      </w:r>
      <w:r>
        <w:rPr>
          <w:rFonts w:cstheme="minorHAnsi"/>
        </w:rPr>
        <w:t>: F</w:t>
      </w:r>
      <w:r w:rsidR="00685048" w:rsidRPr="00685048">
        <w:rPr>
          <w:rFonts w:cstheme="minorHAnsi"/>
        </w:rPr>
        <w:t xml:space="preserve">at and trachea remnants </w:t>
      </w:r>
      <w:r>
        <w:rPr>
          <w:rFonts w:cstheme="minorHAnsi"/>
        </w:rPr>
        <w:t xml:space="preserve">are being removed </w:t>
      </w:r>
      <w:r w:rsidR="00685048" w:rsidRPr="00685048">
        <w:rPr>
          <w:rFonts w:cstheme="minorHAnsi"/>
        </w:rPr>
        <w:t>using forceps.</w:t>
      </w:r>
    </w:p>
    <w:p w14:paraId="50CA4A08" w14:textId="59D2BDA1" w:rsidR="003A39D4" w:rsidRDefault="003A39D4" w:rsidP="003A39D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br/>
      </w:r>
      <w:r>
        <w:rPr>
          <w:rFonts w:cstheme="minorHAnsi"/>
          <w:b/>
          <w:bCs/>
        </w:rPr>
        <w:br/>
      </w:r>
    </w:p>
    <w:p w14:paraId="75D28C6C" w14:textId="6B1D5D58" w:rsidR="003A39D4" w:rsidRPr="003A39D4" w:rsidRDefault="003A39D4" w:rsidP="003A39D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3A39D4">
        <w:rPr>
          <w:rFonts w:cstheme="minorHAnsi"/>
          <w:b/>
          <w:bCs/>
        </w:rPr>
        <w:t>Visualization Of Learning-Induced Plasticity Through Aversive Olfactory Conditioning</w:t>
      </w:r>
    </w:p>
    <w:p w14:paraId="0EA7B323" w14:textId="5CA04C18" w:rsidR="003A39D4" w:rsidRPr="003A39D4" w:rsidRDefault="003A39D4" w:rsidP="003A39D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55690810"/>
          <w:placeholder>
            <w:docPart w:val="527BF2D68B774096A64DD7804D05C45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  <w:r>
        <w:rPr>
          <w:rFonts w:cstheme="minorHAnsi"/>
        </w:rPr>
        <w:br/>
      </w:r>
    </w:p>
    <w:p w14:paraId="000904F9" w14:textId="31FCC622" w:rsidR="003A39D4" w:rsidRPr="003A39D4" w:rsidRDefault="003A39D4" w:rsidP="003A39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lace</w:t>
      </w:r>
      <w:r w:rsidRPr="003A39D4">
        <w:rPr>
          <w:rFonts w:cstheme="minorHAnsi"/>
        </w:rPr>
        <w:t xml:space="preserve"> </w:t>
      </w:r>
      <w:r>
        <w:rPr>
          <w:rFonts w:cstheme="minorHAnsi"/>
        </w:rPr>
        <w:t>a</w:t>
      </w:r>
      <w:r w:rsidRPr="003A39D4">
        <w:rPr>
          <w:rFonts w:cstheme="minorHAnsi"/>
        </w:rPr>
        <w:t xml:space="preserve"> prepared fly onto the microscope stage </w:t>
      </w:r>
      <w:r>
        <w:rPr>
          <w:rFonts w:cstheme="minorHAnsi"/>
        </w:rPr>
        <w:t xml:space="preserve">of </w:t>
      </w:r>
      <w:r w:rsidRPr="003A39D4">
        <w:rPr>
          <w:rFonts w:cstheme="minorHAnsi"/>
        </w:rPr>
        <w:t>a confocal microscope equipped with a laser and a water immersion objective</w:t>
      </w:r>
      <w:r>
        <w:rPr>
          <w:rFonts w:cstheme="minorHAnsi"/>
        </w:rPr>
        <w:t xml:space="preserve"> </w:t>
      </w:r>
      <w:r w:rsidR="00442597" w:rsidRPr="00442597">
        <w:rPr>
          <w:rFonts w:cstheme="minorHAnsi"/>
          <w:b/>
          <w:bCs/>
        </w:rPr>
        <w:t>[1]</w:t>
      </w:r>
      <w:r w:rsidRPr="003A39D4">
        <w:rPr>
          <w:rFonts w:cstheme="minorHAnsi"/>
        </w:rPr>
        <w:t xml:space="preserve">. </w:t>
      </w:r>
      <w:r>
        <w:rPr>
          <w:rFonts w:cstheme="minorHAnsi"/>
        </w:rPr>
        <w:t>With</w:t>
      </w:r>
      <w:r w:rsidRPr="003A39D4">
        <w:rPr>
          <w:rFonts w:cstheme="minorHAnsi"/>
        </w:rPr>
        <w:t xml:space="preserve"> a micromanipulator, adjust the position of the shock grid and odor pipette so the fly is correctly positioned on the shock grid </w:t>
      </w:r>
      <w:r w:rsidR="00442597" w:rsidRPr="00442597">
        <w:rPr>
          <w:rFonts w:cstheme="minorHAnsi"/>
          <w:b/>
          <w:bCs/>
        </w:rPr>
        <w:t>[2]</w:t>
      </w:r>
      <w:r w:rsidRPr="003A39D4">
        <w:rPr>
          <w:rFonts w:cstheme="minorHAnsi"/>
        </w:rPr>
        <w:t>.</w:t>
      </w:r>
      <w:r>
        <w:rPr>
          <w:rFonts w:cstheme="minorHAnsi"/>
        </w:rPr>
        <w:br/>
      </w:r>
      <w:r w:rsidRPr="004723AF">
        <w:rPr>
          <w:rFonts w:cstheme="minorHAnsi"/>
          <w:highlight w:val="yellow"/>
        </w:rPr>
        <w:t xml:space="preserve">Authors: Please create </w:t>
      </w:r>
      <w:r>
        <w:rPr>
          <w:rFonts w:cstheme="minorHAnsi"/>
          <w:highlight w:val="yellow"/>
        </w:rPr>
        <w:t>SCREEN CAPTURE</w:t>
      </w:r>
      <w:r w:rsidRPr="004723AF">
        <w:rPr>
          <w:rFonts w:cstheme="minorHAnsi"/>
          <w:highlight w:val="yellow"/>
        </w:rPr>
        <w:t xml:space="preserve"> videos of the shots labeled as </w:t>
      </w:r>
      <w:r>
        <w:rPr>
          <w:rFonts w:cstheme="minorHAnsi"/>
          <w:highlight w:val="yellow"/>
        </w:rPr>
        <w:t>SCREEN</w:t>
      </w:r>
      <w:r w:rsidRPr="004723AF">
        <w:rPr>
          <w:rFonts w:cstheme="minorHAnsi"/>
          <w:highlight w:val="yellow"/>
        </w:rPr>
        <w:t xml:space="preserve"> and upload the files to your project page as soon as possible: </w:t>
      </w:r>
      <w:hyperlink r:id="rId14" w:history="1">
        <w:r w:rsidRPr="004723AF">
          <w:rPr>
            <w:rStyle w:val="Hyperlink"/>
            <w:rFonts w:cstheme="minorHAnsi"/>
            <w:b/>
            <w:highlight w:val="yellow"/>
          </w:rPr>
          <w:t>https://review.jove.com/account/file-uploader?src=20841308</w:t>
        </w:r>
      </w:hyperlink>
    </w:p>
    <w:p w14:paraId="130406F1" w14:textId="75E4911F" w:rsidR="003A39D4" w:rsidRPr="003A39D4" w:rsidRDefault="003A39D4" w:rsidP="003A39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</w:rPr>
        <w:t>Talent placing the prepared fly chamber on the stage of the confocal microscope.</w:t>
      </w:r>
    </w:p>
    <w:p w14:paraId="3F84C234" w14:textId="4A88DCBE" w:rsidR="003A39D4" w:rsidRPr="003A39D4" w:rsidRDefault="003A39D4" w:rsidP="003A39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  <w:highlight w:val="yellow"/>
        </w:rPr>
        <w:t>SCOPE/SCREEN</w:t>
      </w:r>
      <w:r>
        <w:rPr>
          <w:rFonts w:cstheme="minorHAnsi"/>
        </w:rPr>
        <w:t xml:space="preserve">: </w:t>
      </w:r>
      <w:r w:rsidRPr="003A39D4">
        <w:rPr>
          <w:rFonts w:cstheme="minorHAnsi"/>
        </w:rPr>
        <w:t>The fly is being aligned with the shock grid.</w:t>
      </w:r>
    </w:p>
    <w:p w14:paraId="631B17D6" w14:textId="77777777" w:rsidR="003A39D4" w:rsidRPr="003A39D4" w:rsidRDefault="003A39D4" w:rsidP="003A39D4">
      <w:pPr>
        <w:pStyle w:val="ListParagraph"/>
        <w:spacing w:before="120"/>
        <w:ind w:left="907"/>
        <w:rPr>
          <w:rFonts w:cstheme="minorHAnsi"/>
        </w:rPr>
      </w:pPr>
    </w:p>
    <w:p w14:paraId="216E4981" w14:textId="41D5ED75" w:rsidR="003A39D4" w:rsidRPr="003A39D4" w:rsidRDefault="003A39D4" w:rsidP="003A39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</w:rPr>
        <w:t>Use the coarse Z adjustment knob to scan through the Z-axis of the brain</w:t>
      </w:r>
      <w:r>
        <w:rPr>
          <w:rFonts w:cstheme="minorHAnsi"/>
        </w:rPr>
        <w:t xml:space="preserve"> </w:t>
      </w:r>
      <w:r w:rsidR="00442597" w:rsidRPr="00442597">
        <w:rPr>
          <w:rFonts w:cstheme="minorHAnsi"/>
          <w:b/>
          <w:bCs/>
        </w:rPr>
        <w:t>[1]</w:t>
      </w:r>
      <w:r w:rsidRPr="003A39D4">
        <w:rPr>
          <w:rFonts w:cstheme="minorHAnsi"/>
        </w:rPr>
        <w:t xml:space="preserve"> and locate the brain region of interest </w:t>
      </w:r>
      <w:r w:rsidR="00442597" w:rsidRPr="00442597">
        <w:rPr>
          <w:rFonts w:cstheme="minorHAnsi"/>
          <w:b/>
          <w:bCs/>
        </w:rPr>
        <w:t>[</w:t>
      </w:r>
      <w:r w:rsidR="00442597">
        <w:rPr>
          <w:rFonts w:cstheme="minorHAnsi"/>
          <w:b/>
          <w:bCs/>
        </w:rPr>
        <w:t>2</w:t>
      </w:r>
      <w:r w:rsidR="00442597" w:rsidRPr="00442597">
        <w:rPr>
          <w:rFonts w:cstheme="minorHAnsi"/>
          <w:b/>
          <w:bCs/>
        </w:rPr>
        <w:t>]</w:t>
      </w:r>
      <w:r w:rsidRPr="003A39D4">
        <w:rPr>
          <w:rFonts w:cstheme="minorHAnsi"/>
        </w:rPr>
        <w:t xml:space="preserve">. Set the frame size to 512 by 512 pixels </w:t>
      </w:r>
      <w:r w:rsidR="00442597" w:rsidRPr="00442597">
        <w:rPr>
          <w:rFonts w:cstheme="minorHAnsi"/>
          <w:b/>
          <w:bCs/>
        </w:rPr>
        <w:t>[</w:t>
      </w:r>
      <w:r w:rsidR="00442597">
        <w:rPr>
          <w:rFonts w:cstheme="minorHAnsi"/>
          <w:b/>
          <w:bCs/>
        </w:rPr>
        <w:t>3</w:t>
      </w:r>
      <w:r w:rsidR="00442597" w:rsidRPr="00442597">
        <w:rPr>
          <w:rFonts w:cstheme="minorHAnsi"/>
          <w:b/>
          <w:bCs/>
        </w:rPr>
        <w:t>]</w:t>
      </w:r>
      <w:r w:rsidRPr="003A39D4">
        <w:rPr>
          <w:rFonts w:cstheme="minorHAnsi"/>
        </w:rPr>
        <w:t>.</w:t>
      </w:r>
    </w:p>
    <w:p w14:paraId="1F06AEC2" w14:textId="78641B64" w:rsidR="003A39D4" w:rsidRDefault="003A39D4" w:rsidP="003A39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  <w:highlight w:val="yellow"/>
        </w:rPr>
        <w:lastRenderedPageBreak/>
        <w:t>SCOPE/SCREEN</w:t>
      </w:r>
      <w:r>
        <w:rPr>
          <w:rFonts w:cstheme="minorHAnsi"/>
        </w:rPr>
        <w:t>: L</w:t>
      </w:r>
      <w:r w:rsidRPr="003A39D4">
        <w:rPr>
          <w:rFonts w:cstheme="minorHAnsi"/>
        </w:rPr>
        <w:t>ive Z-stack scan through the brain</w:t>
      </w:r>
      <w:r>
        <w:rPr>
          <w:rFonts w:cstheme="minorHAnsi"/>
        </w:rPr>
        <w:t xml:space="preserve"> is being done</w:t>
      </w:r>
      <w:r w:rsidRPr="003A39D4">
        <w:rPr>
          <w:rFonts w:cstheme="minorHAnsi"/>
        </w:rPr>
        <w:t xml:space="preserve"> using the coarse Z adjustment.</w:t>
      </w:r>
    </w:p>
    <w:p w14:paraId="39162033" w14:textId="7C7BFB66" w:rsidR="009103F5" w:rsidRPr="003A39D4" w:rsidRDefault="009103F5" w:rsidP="003A39D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  <w:highlight w:val="yellow"/>
        </w:rPr>
        <w:t>SCOPE/SCREEN</w:t>
      </w:r>
      <w:r>
        <w:rPr>
          <w:rFonts w:cstheme="minorHAnsi"/>
        </w:rPr>
        <w:t xml:space="preserve">: Brain ROI is being located. </w:t>
      </w:r>
      <w:r>
        <w:rPr>
          <w:rFonts w:cstheme="minorHAnsi"/>
        </w:rPr>
        <w:br/>
      </w:r>
      <w:r w:rsidRPr="009103F5">
        <w:rPr>
          <w:rFonts w:cstheme="minorHAnsi"/>
          <w:b/>
          <w:bCs/>
          <w:highlight w:val="yellow"/>
        </w:rPr>
        <w:t xml:space="preserve">AUTHORS: </w:t>
      </w:r>
      <w:r w:rsidRPr="009103F5">
        <w:rPr>
          <w:rFonts w:cstheme="minorHAnsi"/>
          <w:highlight w:val="yellow"/>
        </w:rPr>
        <w:t>For this shot, please hover the mouse over the ROI</w:t>
      </w:r>
    </w:p>
    <w:p w14:paraId="5E6B1A99" w14:textId="01FE236D" w:rsidR="003A39D4" w:rsidRPr="003A39D4" w:rsidRDefault="009103F5" w:rsidP="009103F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  <w:highlight w:val="yellow"/>
        </w:rPr>
        <w:t>SCOPE/SCREEN</w:t>
      </w:r>
      <w:r>
        <w:rPr>
          <w:rFonts w:cstheme="minorHAnsi"/>
        </w:rPr>
        <w:t>: T</w:t>
      </w:r>
      <w:r w:rsidR="003A39D4" w:rsidRPr="003A39D4">
        <w:rPr>
          <w:rFonts w:cstheme="minorHAnsi"/>
        </w:rPr>
        <w:t xml:space="preserve">he frame size is </w:t>
      </w:r>
      <w:r>
        <w:rPr>
          <w:rFonts w:cstheme="minorHAnsi"/>
        </w:rPr>
        <w:t xml:space="preserve">being </w:t>
      </w:r>
      <w:r w:rsidR="003A39D4" w:rsidRPr="003A39D4">
        <w:rPr>
          <w:rFonts w:cstheme="minorHAnsi"/>
        </w:rPr>
        <w:t xml:space="preserve">set to 512 x 512 </w:t>
      </w:r>
      <w:proofErr w:type="spellStart"/>
      <w:r w:rsidR="003A39D4" w:rsidRPr="003A39D4">
        <w:rPr>
          <w:rFonts w:cstheme="minorHAnsi"/>
        </w:rPr>
        <w:t>px</w:t>
      </w:r>
      <w:proofErr w:type="spellEnd"/>
      <w:r w:rsidR="003A39D4" w:rsidRPr="003A39D4">
        <w:rPr>
          <w:rFonts w:cstheme="minorHAnsi"/>
        </w:rPr>
        <w:t>.</w:t>
      </w:r>
    </w:p>
    <w:p w14:paraId="4DE83C6B" w14:textId="77777777" w:rsidR="003A39D4" w:rsidRPr="003A39D4" w:rsidRDefault="003A39D4" w:rsidP="009103F5">
      <w:pPr>
        <w:pStyle w:val="ListParagraph"/>
        <w:spacing w:before="120"/>
        <w:ind w:left="907"/>
        <w:rPr>
          <w:rFonts w:cstheme="minorHAnsi"/>
        </w:rPr>
      </w:pPr>
    </w:p>
    <w:p w14:paraId="6162B0BB" w14:textId="7BBDCB6E" w:rsidR="003A39D4" w:rsidRPr="003A39D4" w:rsidRDefault="003A39D4" w:rsidP="003A39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</w:rPr>
        <w:t xml:space="preserve">Begin recording from the neuron of interest using a custom-made or commercially available odor delivery system </w:t>
      </w:r>
      <w:r w:rsidR="00442597" w:rsidRPr="00442597">
        <w:rPr>
          <w:rFonts w:cstheme="minorHAnsi"/>
          <w:b/>
          <w:bCs/>
        </w:rPr>
        <w:t>[1]</w:t>
      </w:r>
      <w:r w:rsidRPr="003A39D4">
        <w:rPr>
          <w:rFonts w:cstheme="minorHAnsi"/>
        </w:rPr>
        <w:t>. Simultaneously initiate a “pre-training” odor delivery protocol</w:t>
      </w:r>
      <w:r w:rsidR="009103F5">
        <w:rPr>
          <w:rFonts w:cstheme="minorHAnsi"/>
        </w:rPr>
        <w:t xml:space="preserve">. </w:t>
      </w:r>
      <w:r w:rsidRPr="003A39D4">
        <w:rPr>
          <w:rFonts w:cstheme="minorHAnsi"/>
        </w:rPr>
        <w:t xml:space="preserve">Set the recording duration to 2 minutes </w:t>
      </w:r>
      <w:r w:rsidR="00442597" w:rsidRPr="00442597">
        <w:rPr>
          <w:rFonts w:cstheme="minorHAnsi"/>
          <w:b/>
          <w:bCs/>
        </w:rPr>
        <w:t>[2]</w:t>
      </w:r>
      <w:r w:rsidRPr="003A39D4">
        <w:rPr>
          <w:rFonts w:cstheme="minorHAnsi"/>
        </w:rPr>
        <w:t>.</w:t>
      </w:r>
    </w:p>
    <w:p w14:paraId="2222EA4D" w14:textId="71B5714C" w:rsidR="003A39D4" w:rsidRPr="003A39D4" w:rsidRDefault="009103F5" w:rsidP="009103F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Neural recording is being started. </w:t>
      </w:r>
    </w:p>
    <w:p w14:paraId="308342D2" w14:textId="18B6980A" w:rsidR="003A39D4" w:rsidRPr="003A39D4" w:rsidRDefault="009103F5" w:rsidP="009103F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  <w:highlight w:val="yellow"/>
        </w:rPr>
        <w:t>SCREEN</w:t>
      </w:r>
      <w:r>
        <w:rPr>
          <w:rFonts w:cstheme="minorHAnsi"/>
        </w:rPr>
        <w:t>: O</w:t>
      </w:r>
      <w:r w:rsidR="003A39D4" w:rsidRPr="003A39D4">
        <w:rPr>
          <w:rFonts w:cstheme="minorHAnsi"/>
        </w:rPr>
        <w:t>dor delivery via the odor delivery interface</w:t>
      </w:r>
      <w:r>
        <w:rPr>
          <w:rFonts w:cstheme="minorHAnsi"/>
        </w:rPr>
        <w:t xml:space="preserve"> is being initiated and recording duration is being set to 2 minutes. </w:t>
      </w:r>
    </w:p>
    <w:p w14:paraId="36A74AA1" w14:textId="77777777" w:rsidR="003A39D4" w:rsidRPr="003A39D4" w:rsidRDefault="003A39D4" w:rsidP="009103F5">
      <w:pPr>
        <w:pStyle w:val="ListParagraph"/>
        <w:spacing w:before="120"/>
        <w:ind w:left="907"/>
        <w:rPr>
          <w:rFonts w:cstheme="minorHAnsi"/>
        </w:rPr>
      </w:pPr>
    </w:p>
    <w:p w14:paraId="4AE6E23F" w14:textId="0FB8BBBB" w:rsidR="003A39D4" w:rsidRPr="009103F5" w:rsidRDefault="003A39D4" w:rsidP="009103F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</w:rPr>
        <w:t xml:space="preserve"> </w:t>
      </w:r>
      <w:r w:rsidR="009103F5">
        <w:rPr>
          <w:rFonts w:cstheme="minorHAnsi"/>
        </w:rPr>
        <w:t>I</w:t>
      </w:r>
      <w:r w:rsidRPr="003A39D4">
        <w:rPr>
          <w:rFonts w:cstheme="minorHAnsi"/>
        </w:rPr>
        <w:t>nitiate the training protocol using the odor delivery system</w:t>
      </w:r>
      <w:r w:rsidR="009103F5">
        <w:rPr>
          <w:rFonts w:cstheme="minorHAnsi"/>
        </w:rPr>
        <w:t>,</w:t>
      </w:r>
      <w:r w:rsidR="009103F5" w:rsidRPr="009103F5">
        <w:rPr>
          <w:rFonts w:cstheme="minorHAnsi"/>
        </w:rPr>
        <w:t xml:space="preserve"> </w:t>
      </w:r>
      <w:r w:rsidR="009103F5">
        <w:rPr>
          <w:rFonts w:cstheme="minorHAnsi"/>
        </w:rPr>
        <w:t xml:space="preserve">5 </w:t>
      </w:r>
      <w:r w:rsidR="009103F5" w:rsidRPr="003A39D4">
        <w:rPr>
          <w:rFonts w:cstheme="minorHAnsi"/>
        </w:rPr>
        <w:t>minutes after collecting pre-training responses</w:t>
      </w:r>
      <w:r w:rsidRPr="003A39D4">
        <w:rPr>
          <w:rFonts w:cstheme="minorHAnsi"/>
        </w:rPr>
        <w:t xml:space="preserve"> </w:t>
      </w:r>
      <w:r w:rsidR="00442597" w:rsidRPr="00442597">
        <w:rPr>
          <w:rFonts w:cstheme="minorHAnsi"/>
          <w:b/>
          <w:bCs/>
        </w:rPr>
        <w:t>[1]</w:t>
      </w:r>
      <w:r w:rsidRPr="003A39D4">
        <w:rPr>
          <w:rFonts w:cstheme="minorHAnsi"/>
        </w:rPr>
        <w:t>.</w:t>
      </w:r>
      <w:r w:rsidR="009103F5" w:rsidRPr="009103F5">
        <w:rPr>
          <w:rFonts w:cstheme="minorHAnsi"/>
        </w:rPr>
        <w:t xml:space="preserve"> </w:t>
      </w:r>
      <w:r w:rsidR="009103F5">
        <w:rPr>
          <w:rFonts w:cstheme="minorHAnsi"/>
        </w:rPr>
        <w:t>Then</w:t>
      </w:r>
      <w:r w:rsidR="009103F5" w:rsidRPr="003A39D4">
        <w:rPr>
          <w:rFonts w:cstheme="minorHAnsi"/>
        </w:rPr>
        <w:t xml:space="preserve"> record post-training responses </w:t>
      </w:r>
      <w:r w:rsidR="009103F5">
        <w:rPr>
          <w:rFonts w:cstheme="minorHAnsi"/>
        </w:rPr>
        <w:t>about 5 to 15 minutes after training</w:t>
      </w:r>
      <w:r w:rsidR="009103F5" w:rsidRPr="003A39D4">
        <w:rPr>
          <w:rFonts w:cstheme="minorHAnsi"/>
        </w:rPr>
        <w:t xml:space="preserve"> </w:t>
      </w:r>
      <w:r w:rsidR="00442597" w:rsidRPr="00442597">
        <w:rPr>
          <w:rFonts w:cstheme="minorHAnsi"/>
          <w:b/>
          <w:bCs/>
        </w:rPr>
        <w:t>[2]</w:t>
      </w:r>
      <w:r w:rsidR="009103F5" w:rsidRPr="003A39D4">
        <w:rPr>
          <w:rFonts w:cstheme="minorHAnsi"/>
        </w:rPr>
        <w:t>.</w:t>
      </w:r>
    </w:p>
    <w:p w14:paraId="24283C31" w14:textId="097A2758" w:rsidR="003A39D4" w:rsidRDefault="003A39D4" w:rsidP="009103F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</w:rPr>
        <w:t>Talent initiating training odor delivery from the software or hardware control.</w:t>
      </w:r>
      <w:r w:rsidR="009103F5">
        <w:rPr>
          <w:rFonts w:cstheme="minorHAnsi"/>
        </w:rPr>
        <w:br/>
      </w:r>
      <w:r w:rsidR="009103F5">
        <w:rPr>
          <w:rFonts w:cstheme="minorHAnsi"/>
          <w:b/>
          <w:bCs/>
        </w:rPr>
        <w:t>AND</w:t>
      </w:r>
      <w:r w:rsidR="009103F5">
        <w:rPr>
          <w:rFonts w:cstheme="minorHAnsi"/>
          <w:b/>
          <w:bCs/>
        </w:rPr>
        <w:br/>
      </w:r>
      <w:r w:rsidR="009103F5" w:rsidRPr="003A39D4">
        <w:rPr>
          <w:rFonts w:cstheme="minorHAnsi"/>
          <w:highlight w:val="yellow"/>
        </w:rPr>
        <w:t>SCREEN</w:t>
      </w:r>
      <w:r w:rsidR="009103F5">
        <w:rPr>
          <w:rFonts w:cstheme="minorHAnsi"/>
        </w:rPr>
        <w:t>: Data is being recorded for the training protocol.</w:t>
      </w:r>
    </w:p>
    <w:p w14:paraId="7B1E87C6" w14:textId="6387BF95" w:rsidR="009103F5" w:rsidRPr="003A39D4" w:rsidRDefault="009103F5" w:rsidP="009103F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A39D4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Post-training responses are being seen. </w:t>
      </w:r>
    </w:p>
    <w:p w14:paraId="3699E943" w14:textId="77777777" w:rsidR="003A39D4" w:rsidRPr="003A39D4" w:rsidRDefault="003A39D4" w:rsidP="009103F5">
      <w:pPr>
        <w:pStyle w:val="ListParagraph"/>
        <w:spacing w:before="120"/>
        <w:ind w:left="907"/>
        <w:rPr>
          <w:rFonts w:cstheme="minorHAnsi"/>
        </w:rPr>
      </w:pPr>
    </w:p>
    <w:p w14:paraId="09689C4F" w14:textId="103FFC9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4B0953F2" w:rsidR="00495959" w:rsidRPr="00B07A3B" w:rsidRDefault="00495959" w:rsidP="003446D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4C46DC7" w14:textId="71B970DA" w:rsidR="009103F5" w:rsidRPr="009103F5" w:rsidRDefault="009103F5" w:rsidP="009103F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The calcium indicator GCaMP6f </w:t>
      </w:r>
      <w:r w:rsidR="002A4507" w:rsidRPr="002A4507">
        <w:rPr>
          <w:rFonts w:cstheme="minorHAnsi"/>
          <w:i/>
          <w:iCs/>
          <w:color w:val="FF0000"/>
        </w:rPr>
        <w:t xml:space="preserve">(G-Camp-six-F) </w:t>
      </w:r>
      <w:r w:rsidRPr="009103F5">
        <w:rPr>
          <w:rFonts w:cstheme="minorHAnsi"/>
        </w:rPr>
        <w:t xml:space="preserve">and the red fluorescent protein </w:t>
      </w:r>
      <w:proofErr w:type="spellStart"/>
      <w:r w:rsidRPr="009103F5">
        <w:rPr>
          <w:rFonts w:cstheme="minorHAnsi"/>
        </w:rPr>
        <w:t>TdTomato</w:t>
      </w:r>
      <w:proofErr w:type="spellEnd"/>
      <w:r w:rsidRPr="009103F5">
        <w:rPr>
          <w:rFonts w:cstheme="minorHAnsi"/>
        </w:rPr>
        <w:t xml:space="preserve"> </w:t>
      </w:r>
      <w:r w:rsidR="002A4507" w:rsidRPr="002A4507">
        <w:rPr>
          <w:rFonts w:cstheme="minorHAnsi"/>
          <w:i/>
          <w:iCs/>
          <w:color w:val="FF0000"/>
        </w:rPr>
        <w:t>(</w:t>
      </w:r>
      <w:r w:rsidR="002A4507">
        <w:rPr>
          <w:rFonts w:cstheme="minorHAnsi"/>
          <w:i/>
          <w:iCs/>
          <w:color w:val="FF0000"/>
        </w:rPr>
        <w:t>T</w:t>
      </w:r>
      <w:r w:rsidR="002A4507" w:rsidRPr="002A4507">
        <w:rPr>
          <w:rFonts w:cstheme="minorHAnsi"/>
          <w:i/>
          <w:iCs/>
          <w:color w:val="FF0000"/>
        </w:rPr>
        <w:t>-</w:t>
      </w:r>
      <w:r w:rsidR="002A4507">
        <w:rPr>
          <w:rFonts w:cstheme="minorHAnsi"/>
          <w:i/>
          <w:iCs/>
          <w:color w:val="FF0000"/>
        </w:rPr>
        <w:t>D</w:t>
      </w:r>
      <w:r w:rsidR="002A4507" w:rsidRPr="002A4507">
        <w:rPr>
          <w:rFonts w:cstheme="minorHAnsi"/>
          <w:i/>
          <w:iCs/>
          <w:color w:val="FF0000"/>
        </w:rPr>
        <w:t>-tomato)</w:t>
      </w:r>
      <w:r w:rsidR="002A4507" w:rsidRPr="002A4507">
        <w:rPr>
          <w:rFonts w:cstheme="minorHAnsi"/>
          <w:color w:val="FF0000"/>
        </w:rPr>
        <w:t xml:space="preserve"> </w:t>
      </w:r>
      <w:r w:rsidR="002A4507">
        <w:rPr>
          <w:rFonts w:cstheme="minorHAnsi"/>
        </w:rPr>
        <w:t>w</w:t>
      </w:r>
      <w:r w:rsidRPr="009103F5">
        <w:rPr>
          <w:rFonts w:cstheme="minorHAnsi"/>
        </w:rPr>
        <w:t xml:space="preserve">ere selectively expressed in the Mushroom Body Output Neuron, with dendrites projecting into the γ </w:t>
      </w:r>
      <w:r w:rsidR="002A4507" w:rsidRPr="002A4507">
        <w:rPr>
          <w:rFonts w:cstheme="minorHAnsi"/>
          <w:i/>
          <w:iCs/>
          <w:color w:val="FF0000"/>
        </w:rPr>
        <w:t>(G</w:t>
      </w:r>
      <w:r w:rsidR="002A4507">
        <w:rPr>
          <w:rFonts w:cstheme="minorHAnsi"/>
          <w:i/>
          <w:iCs/>
          <w:color w:val="FF0000"/>
        </w:rPr>
        <w:t xml:space="preserve">amma) </w:t>
      </w:r>
      <w:r w:rsidRPr="009103F5">
        <w:rPr>
          <w:rFonts w:cstheme="minorHAnsi"/>
        </w:rPr>
        <w:t xml:space="preserve">and α′ </w:t>
      </w:r>
      <w:r w:rsidR="002A4507" w:rsidRPr="002A4507">
        <w:rPr>
          <w:rFonts w:cstheme="minorHAnsi"/>
          <w:i/>
          <w:iCs/>
          <w:color w:val="FF0000"/>
        </w:rPr>
        <w:t>(</w:t>
      </w:r>
      <w:r w:rsidR="002A4507">
        <w:rPr>
          <w:rFonts w:cstheme="minorHAnsi"/>
          <w:i/>
          <w:iCs/>
          <w:color w:val="FF0000"/>
        </w:rPr>
        <w:t xml:space="preserve">alpha-dash) </w:t>
      </w:r>
      <w:r w:rsidRPr="009103F5">
        <w:rPr>
          <w:rFonts w:cstheme="minorHAnsi"/>
        </w:rPr>
        <w:t xml:space="preserve">lobes of the mushroom body </w:t>
      </w:r>
      <w:r w:rsidR="00442597" w:rsidRPr="00442597">
        <w:rPr>
          <w:rFonts w:cstheme="minorHAnsi"/>
          <w:b/>
          <w:bCs/>
        </w:rPr>
        <w:t>[1-TXT]</w:t>
      </w:r>
      <w:r w:rsidRPr="009103F5">
        <w:rPr>
          <w:rFonts w:cstheme="minorHAnsi"/>
        </w:rPr>
        <w:t>, and the neuron was visualized using the MB077C</w:t>
      </w:r>
      <w:r w:rsidR="002A4507" w:rsidRPr="002A4507">
        <w:rPr>
          <w:rFonts w:cstheme="minorHAnsi"/>
          <w:i/>
          <w:iCs/>
          <w:color w:val="FF0000"/>
        </w:rPr>
        <w:t>(</w:t>
      </w:r>
      <w:r w:rsidR="002A4507">
        <w:rPr>
          <w:rFonts w:cstheme="minorHAnsi"/>
          <w:i/>
          <w:iCs/>
          <w:color w:val="FF0000"/>
        </w:rPr>
        <w:t xml:space="preserve">M-B-Zero-Seven-Seven-C) </w:t>
      </w:r>
      <w:r w:rsidRPr="009103F5">
        <w:rPr>
          <w:rFonts w:cstheme="minorHAnsi"/>
        </w:rPr>
        <w:t xml:space="preserve"> split-Gal4 </w:t>
      </w:r>
      <w:r w:rsidR="002A4507" w:rsidRPr="002A4507">
        <w:rPr>
          <w:rFonts w:cstheme="minorHAnsi"/>
          <w:i/>
          <w:iCs/>
          <w:color w:val="FF0000"/>
        </w:rPr>
        <w:t>(G</w:t>
      </w:r>
      <w:r w:rsidR="002A4507">
        <w:rPr>
          <w:rFonts w:cstheme="minorHAnsi"/>
          <w:i/>
          <w:iCs/>
          <w:color w:val="FF0000"/>
        </w:rPr>
        <w:t xml:space="preserve">al-four) </w:t>
      </w:r>
      <w:r w:rsidRPr="009103F5">
        <w:rPr>
          <w:rFonts w:cstheme="minorHAnsi"/>
        </w:rPr>
        <w:t xml:space="preserve">driver line </w:t>
      </w:r>
      <w:r w:rsidR="00442597" w:rsidRPr="00442597">
        <w:rPr>
          <w:rFonts w:cstheme="minorHAnsi"/>
          <w:b/>
          <w:bCs/>
        </w:rPr>
        <w:t>[2]</w:t>
      </w:r>
      <w:r w:rsidRPr="009103F5">
        <w:rPr>
          <w:rFonts w:cstheme="minorHAnsi"/>
        </w:rPr>
        <w:t>.</w:t>
      </w:r>
    </w:p>
    <w:p w14:paraId="4EB4383E" w14:textId="2CB52748" w:rsidR="009103F5" w:rsidRPr="009103F5" w:rsidRDefault="009103F5" w:rsidP="009103F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LAB MEDIA: Figure 2A. </w:t>
      </w:r>
      <w:r w:rsidR="00275619">
        <w:rPr>
          <w:rFonts w:cstheme="minorHAnsi"/>
          <w:b/>
          <w:bCs/>
        </w:rPr>
        <w:t xml:space="preserve">TXT: </w:t>
      </w:r>
      <w:r w:rsidR="00275619" w:rsidRPr="009103F5">
        <w:rPr>
          <w:rFonts w:cstheme="minorHAnsi"/>
          <w:b/>
          <w:bCs/>
        </w:rPr>
        <w:t>Mushroom Body Output Neuron</w:t>
      </w:r>
      <w:r w:rsidR="00275619">
        <w:rPr>
          <w:rFonts w:cstheme="minorHAnsi"/>
          <w:b/>
          <w:bCs/>
        </w:rPr>
        <w:t xml:space="preserve">: </w:t>
      </w:r>
      <w:r w:rsidR="00275619" w:rsidRPr="009103F5">
        <w:rPr>
          <w:rFonts w:cstheme="minorHAnsi"/>
          <w:b/>
          <w:bCs/>
        </w:rPr>
        <w:t>MBON</w:t>
      </w:r>
      <w:r w:rsidR="00275619">
        <w:rPr>
          <w:rFonts w:cstheme="minorHAnsi"/>
          <w:b/>
          <w:bCs/>
        </w:rPr>
        <w:t xml:space="preserve"> </w:t>
      </w:r>
      <w:r w:rsidR="00275619" w:rsidRPr="009103F5">
        <w:rPr>
          <w:rFonts w:cstheme="minorHAnsi"/>
          <w:b/>
          <w:bCs/>
        </w:rPr>
        <w:t>γ2α′</w:t>
      </w:r>
      <w:proofErr w:type="gramStart"/>
      <w:r w:rsidR="00275619" w:rsidRPr="009103F5">
        <w:rPr>
          <w:rFonts w:cstheme="minorHAnsi"/>
          <w:b/>
          <w:bCs/>
        </w:rPr>
        <w:t xml:space="preserve">1 </w:t>
      </w:r>
      <w:r w:rsidR="00275619" w:rsidRPr="009103F5">
        <w:rPr>
          <w:rFonts w:cstheme="minorHAnsi"/>
        </w:rPr>
        <w:t xml:space="preserve"> </w:t>
      </w:r>
      <w:r w:rsidRPr="002A4507">
        <w:rPr>
          <w:rFonts w:cstheme="minorHAnsi"/>
          <w:i/>
          <w:iCs/>
          <w:color w:val="3333FF"/>
        </w:rPr>
        <w:t>Video</w:t>
      </w:r>
      <w:proofErr w:type="gramEnd"/>
      <w:r w:rsidRPr="002A4507">
        <w:rPr>
          <w:rFonts w:cstheme="minorHAnsi"/>
          <w:i/>
          <w:iCs/>
          <w:color w:val="3333FF"/>
        </w:rPr>
        <w:t xml:space="preserve"> editor: </w:t>
      </w:r>
      <w:r w:rsidR="002A4507" w:rsidRPr="002A4507">
        <w:rPr>
          <w:rFonts w:cstheme="minorHAnsi"/>
          <w:i/>
          <w:iCs/>
          <w:color w:val="3333FF"/>
        </w:rPr>
        <w:t>Please h</w:t>
      </w:r>
      <w:r w:rsidRPr="002A4507">
        <w:rPr>
          <w:rFonts w:cstheme="minorHAnsi"/>
          <w:i/>
          <w:iCs/>
          <w:color w:val="3333FF"/>
        </w:rPr>
        <w:t xml:space="preserve">ighlight the </w:t>
      </w:r>
      <w:proofErr w:type="gramStart"/>
      <w:r w:rsidRPr="002A4507">
        <w:rPr>
          <w:rFonts w:cstheme="minorHAnsi"/>
          <w:i/>
          <w:iCs/>
          <w:color w:val="3333FF"/>
        </w:rPr>
        <w:t>green fluorescent</w:t>
      </w:r>
      <w:proofErr w:type="gramEnd"/>
      <w:r w:rsidRPr="002A4507">
        <w:rPr>
          <w:rFonts w:cstheme="minorHAnsi"/>
          <w:i/>
          <w:iCs/>
          <w:color w:val="3333FF"/>
        </w:rPr>
        <w:t xml:space="preserve"> signal</w:t>
      </w:r>
      <w:r w:rsidRPr="009103F5">
        <w:rPr>
          <w:rFonts w:cstheme="minorHAnsi"/>
        </w:rPr>
        <w:t xml:space="preserve"> </w:t>
      </w:r>
    </w:p>
    <w:p w14:paraId="72DE9144" w14:textId="09C6B76C" w:rsidR="009103F5" w:rsidRPr="009103F5" w:rsidRDefault="009103F5" w:rsidP="009103F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LAB MEDIA: Figure 2B. </w:t>
      </w:r>
      <w:r w:rsidRPr="002A4507">
        <w:rPr>
          <w:rFonts w:cstheme="minorHAnsi"/>
          <w:i/>
          <w:iCs/>
          <w:color w:val="3333FF"/>
        </w:rPr>
        <w:t>Video editor: Zoom in on the black-and-white image showing the dendritic arbor and cell body labeled ROI</w:t>
      </w:r>
    </w:p>
    <w:p w14:paraId="35631EAE" w14:textId="77777777" w:rsidR="009103F5" w:rsidRDefault="009103F5" w:rsidP="009103F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FBA7A85" w14:textId="4394244B" w:rsidR="009103F5" w:rsidRPr="009103F5" w:rsidRDefault="009103F5" w:rsidP="009103F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Calcium responses in the </w:t>
      </w:r>
      <w:r w:rsidRPr="009103F5">
        <w:t xml:space="preserve">Mushroom Body Output Neuron </w:t>
      </w:r>
      <w:r w:rsidRPr="009103F5">
        <w:rPr>
          <w:rFonts w:cstheme="minorHAnsi"/>
        </w:rPr>
        <w:t>to 3-octanol</w:t>
      </w:r>
      <w:r w:rsidR="00275619">
        <w:rPr>
          <w:rFonts w:cstheme="minorHAnsi"/>
        </w:rPr>
        <w:t xml:space="preserve"> </w:t>
      </w:r>
      <w:r w:rsidRPr="009103F5">
        <w:rPr>
          <w:rFonts w:cstheme="minorHAnsi"/>
        </w:rPr>
        <w:t xml:space="preserve">were significantly reduced 5 minutes after aversive conditioning without </w:t>
      </w:r>
      <w:r w:rsidR="003446DE" w:rsidRPr="009103F5">
        <w:rPr>
          <w:rFonts w:cstheme="minorHAnsi"/>
        </w:rPr>
        <w:t xml:space="preserve">anesthesia </w:t>
      </w:r>
      <w:r w:rsidR="003446DE" w:rsidRPr="00442597">
        <w:rPr>
          <w:rFonts w:cstheme="minorHAnsi"/>
          <w:b/>
          <w:bCs/>
        </w:rPr>
        <w:t>[1]</w:t>
      </w:r>
      <w:r w:rsidR="003446DE" w:rsidRPr="009103F5">
        <w:rPr>
          <w:rFonts w:cstheme="minorHAnsi"/>
        </w:rPr>
        <w:t xml:space="preserve"> and</w:t>
      </w:r>
      <w:r w:rsidRPr="009103F5">
        <w:rPr>
          <w:rFonts w:cstheme="minorHAnsi"/>
        </w:rPr>
        <w:t xml:space="preserve"> remained suppressed at 15 minutes </w:t>
      </w:r>
      <w:r w:rsidR="00442597" w:rsidRPr="00442597">
        <w:rPr>
          <w:rFonts w:cstheme="minorHAnsi"/>
          <w:b/>
          <w:bCs/>
        </w:rPr>
        <w:t>[2]</w:t>
      </w:r>
      <w:r w:rsidRPr="009103F5">
        <w:rPr>
          <w:rFonts w:cstheme="minorHAnsi"/>
        </w:rPr>
        <w:t>.</w:t>
      </w:r>
    </w:p>
    <w:p w14:paraId="434912B0" w14:textId="2B1337BF" w:rsidR="009103F5" w:rsidRPr="009103F5" w:rsidRDefault="009103F5" w:rsidP="0027561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LAB MEDIA: Figure 2D</w:t>
      </w:r>
      <w:r w:rsidR="002A4507">
        <w:rPr>
          <w:rFonts w:cstheme="minorHAnsi"/>
        </w:rPr>
        <w:t xml:space="preserve"> and </w:t>
      </w:r>
      <w:proofErr w:type="gramStart"/>
      <w:r w:rsidR="002A4507">
        <w:rPr>
          <w:rFonts w:cstheme="minorHAnsi"/>
        </w:rPr>
        <w:t>F</w:t>
      </w:r>
      <w:r>
        <w:rPr>
          <w:rFonts w:cstheme="minorHAnsi"/>
        </w:rPr>
        <w:t xml:space="preserve"> </w:t>
      </w:r>
      <w:r w:rsidR="002A4507">
        <w:rPr>
          <w:rFonts w:cstheme="minorHAnsi"/>
          <w:i/>
          <w:iCs/>
          <w:color w:val="3333FF"/>
        </w:rPr>
        <w:t xml:space="preserve"> Video</w:t>
      </w:r>
      <w:proofErr w:type="gramEnd"/>
      <w:r w:rsidR="002A4507">
        <w:rPr>
          <w:rFonts w:cstheme="minorHAnsi"/>
          <w:i/>
          <w:iCs/>
          <w:color w:val="3333FF"/>
        </w:rPr>
        <w:t xml:space="preserve"> Editor: Show the bottom panel images of D and F</w:t>
      </w:r>
    </w:p>
    <w:p w14:paraId="7D75B2E3" w14:textId="4D62BE11" w:rsidR="009103F5" w:rsidRPr="009103F5" w:rsidRDefault="009103F5" w:rsidP="0027561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LAB MEDIA: Figure 2D</w:t>
      </w:r>
      <w:r w:rsidR="002A4507">
        <w:rPr>
          <w:rFonts w:cstheme="minorHAnsi"/>
        </w:rPr>
        <w:t xml:space="preserve"> and </w:t>
      </w:r>
      <w:r w:rsidRPr="009103F5">
        <w:rPr>
          <w:rFonts w:cstheme="minorHAnsi"/>
        </w:rPr>
        <w:t>F.</w:t>
      </w:r>
      <w:r w:rsidR="002A4507" w:rsidRPr="002A4507">
        <w:rPr>
          <w:rFonts w:cstheme="minorHAnsi"/>
          <w:i/>
          <w:iCs/>
          <w:color w:val="3333FF"/>
        </w:rPr>
        <w:t xml:space="preserve"> </w:t>
      </w:r>
      <w:r w:rsidR="002A4507">
        <w:rPr>
          <w:rFonts w:cstheme="minorHAnsi"/>
          <w:i/>
          <w:iCs/>
          <w:color w:val="3333FF"/>
        </w:rPr>
        <w:t xml:space="preserve">Video Editor: Please highlight OCT (CS+) of 15 min in </w:t>
      </w:r>
      <w:proofErr w:type="gramStart"/>
      <w:r w:rsidR="002A4507">
        <w:rPr>
          <w:rFonts w:cstheme="minorHAnsi"/>
          <w:i/>
          <w:iCs/>
          <w:color w:val="3333FF"/>
        </w:rPr>
        <w:t>both  images</w:t>
      </w:r>
      <w:proofErr w:type="gramEnd"/>
      <w:r w:rsidR="002A4507">
        <w:rPr>
          <w:rFonts w:cstheme="minorHAnsi"/>
          <w:i/>
          <w:iCs/>
          <w:color w:val="3333FF"/>
        </w:rPr>
        <w:t xml:space="preserve">. </w:t>
      </w:r>
    </w:p>
    <w:p w14:paraId="275CA959" w14:textId="77777777" w:rsidR="009103F5" w:rsidRPr="009103F5" w:rsidRDefault="009103F5" w:rsidP="0027561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8D990FA" w14:textId="0014A257" w:rsidR="009103F5" w:rsidRPr="009103F5" w:rsidRDefault="009103F5" w:rsidP="009103F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In contrast, calcium responses to 4-methyl cyclohexanol, were significantly enhanced 5 minutes post-training </w:t>
      </w:r>
      <w:r w:rsidR="00442597" w:rsidRPr="00442597">
        <w:rPr>
          <w:rFonts w:cstheme="minorHAnsi"/>
          <w:b/>
          <w:bCs/>
        </w:rPr>
        <w:t>[1]</w:t>
      </w:r>
      <w:r w:rsidRPr="009103F5">
        <w:rPr>
          <w:rFonts w:cstheme="minorHAnsi"/>
        </w:rPr>
        <w:t xml:space="preserve">, and remained elevated at 15 minutes </w:t>
      </w:r>
      <w:r w:rsidR="00442597" w:rsidRPr="00442597">
        <w:rPr>
          <w:rFonts w:cstheme="minorHAnsi"/>
          <w:b/>
          <w:bCs/>
        </w:rPr>
        <w:t>[2]</w:t>
      </w:r>
      <w:r w:rsidRPr="009103F5">
        <w:rPr>
          <w:rFonts w:cstheme="minorHAnsi"/>
        </w:rPr>
        <w:t>.</w:t>
      </w:r>
    </w:p>
    <w:p w14:paraId="1438FE8C" w14:textId="3A59DE50" w:rsidR="009103F5" w:rsidRPr="009103F5" w:rsidRDefault="009103F5" w:rsidP="0027561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LAB MEDIA: Figure 2D</w:t>
      </w:r>
      <w:r w:rsidR="002A4507">
        <w:rPr>
          <w:rFonts w:cstheme="minorHAnsi"/>
        </w:rPr>
        <w:t xml:space="preserve"> and </w:t>
      </w:r>
      <w:r w:rsidRPr="009103F5">
        <w:rPr>
          <w:rFonts w:cstheme="minorHAnsi"/>
        </w:rPr>
        <w:t xml:space="preserve">F. </w:t>
      </w:r>
      <w:r w:rsidR="002A4507">
        <w:rPr>
          <w:rFonts w:cstheme="minorHAnsi"/>
          <w:i/>
          <w:iCs/>
          <w:color w:val="3333FF"/>
        </w:rPr>
        <w:t>Video Editor: Show the top panel images of D and F</w:t>
      </w:r>
    </w:p>
    <w:p w14:paraId="6D4CAEF4" w14:textId="1CDD1B7F" w:rsidR="009103F5" w:rsidRPr="009103F5" w:rsidRDefault="009103F5" w:rsidP="0027561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LAB MEDIA: Figure 2D</w:t>
      </w:r>
      <w:r w:rsidR="002A4507">
        <w:rPr>
          <w:rFonts w:cstheme="minorHAnsi"/>
        </w:rPr>
        <w:t xml:space="preserve"> and </w:t>
      </w:r>
      <w:r w:rsidRPr="009103F5">
        <w:rPr>
          <w:rFonts w:cstheme="minorHAnsi"/>
        </w:rPr>
        <w:t xml:space="preserve">F. </w:t>
      </w:r>
      <w:r w:rsidR="002A4507">
        <w:rPr>
          <w:rFonts w:cstheme="minorHAnsi"/>
          <w:i/>
          <w:iCs/>
          <w:color w:val="3333FF"/>
        </w:rPr>
        <w:t>Video Editor: Please highlight OCT (CS+) of 15 min of both images.</w:t>
      </w:r>
    </w:p>
    <w:p w14:paraId="31E0BBFB" w14:textId="77777777" w:rsidR="009103F5" w:rsidRPr="009103F5" w:rsidRDefault="009103F5" w:rsidP="0027561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598510C" w14:textId="65AC461D" w:rsidR="009103F5" w:rsidRPr="009103F5" w:rsidRDefault="009103F5" w:rsidP="009103F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Pseudo-color images demonstrated distinct fluorescence changes pre- and post-training</w:t>
      </w:r>
      <w:r w:rsidR="00275619">
        <w:rPr>
          <w:rFonts w:cstheme="minorHAnsi"/>
        </w:rPr>
        <w:t xml:space="preserve"> </w:t>
      </w:r>
      <w:r w:rsidR="00442597" w:rsidRPr="00442597">
        <w:rPr>
          <w:rFonts w:cstheme="minorHAnsi"/>
          <w:b/>
          <w:bCs/>
        </w:rPr>
        <w:t>[1]</w:t>
      </w:r>
      <w:r w:rsidRPr="009103F5">
        <w:rPr>
          <w:rFonts w:cstheme="minorHAnsi"/>
        </w:rPr>
        <w:t>.</w:t>
      </w:r>
    </w:p>
    <w:p w14:paraId="6D454432" w14:textId="3665C427" w:rsidR="009103F5" w:rsidRPr="00442597" w:rsidRDefault="009103F5" w:rsidP="0027561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9103F5">
        <w:rPr>
          <w:rFonts w:cstheme="minorHAnsi"/>
        </w:rPr>
        <w:t xml:space="preserve">LAB MEDIA: Figure 2E. </w:t>
      </w:r>
      <w:r w:rsidRPr="00442597">
        <w:rPr>
          <w:rFonts w:cstheme="minorHAnsi"/>
          <w:i/>
          <w:iCs/>
          <w:color w:val="3333FF"/>
        </w:rPr>
        <w:t xml:space="preserve">Video editor: </w:t>
      </w:r>
      <w:r w:rsidR="00442597" w:rsidRPr="00442597">
        <w:rPr>
          <w:rFonts w:cstheme="minorHAnsi"/>
          <w:i/>
          <w:iCs/>
          <w:color w:val="3333FF"/>
        </w:rPr>
        <w:t>Please sequentially highlight the images of top and bottom panel from Pre, 5 min to 15 min</w:t>
      </w:r>
    </w:p>
    <w:p w14:paraId="7499A2C1" w14:textId="77777777" w:rsidR="009103F5" w:rsidRPr="009103F5" w:rsidRDefault="009103F5" w:rsidP="0027561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4BCD273" w14:textId="401B41FB" w:rsidR="009103F5" w:rsidRPr="009103F5" w:rsidRDefault="009103F5" w:rsidP="009103F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In anesthetized flies, post-training calcium responses to CS+ </w:t>
      </w:r>
      <w:r w:rsidR="002A4507" w:rsidRPr="002A4507">
        <w:rPr>
          <w:rFonts w:cstheme="minorHAnsi"/>
          <w:i/>
          <w:iCs/>
          <w:color w:val="FF0000"/>
        </w:rPr>
        <w:t xml:space="preserve">(C-S-plus) </w:t>
      </w:r>
      <w:r w:rsidRPr="009103F5">
        <w:rPr>
          <w:rFonts w:cstheme="minorHAnsi"/>
        </w:rPr>
        <w:t xml:space="preserve">were only partially reduced and responses to CS− </w:t>
      </w:r>
      <w:r w:rsidR="002A4507" w:rsidRPr="002A4507">
        <w:rPr>
          <w:rFonts w:cstheme="minorHAnsi"/>
          <w:i/>
          <w:iCs/>
          <w:color w:val="FF0000"/>
        </w:rPr>
        <w:t>(C-S-</w:t>
      </w:r>
      <w:r w:rsidR="002A4507">
        <w:rPr>
          <w:rFonts w:cstheme="minorHAnsi"/>
          <w:i/>
          <w:iCs/>
          <w:color w:val="FF0000"/>
        </w:rPr>
        <w:t>minus</w:t>
      </w:r>
      <w:r w:rsidR="002A4507" w:rsidRPr="002A4507">
        <w:rPr>
          <w:rFonts w:cstheme="minorHAnsi"/>
          <w:i/>
          <w:iCs/>
          <w:color w:val="FF0000"/>
        </w:rPr>
        <w:t xml:space="preserve">) </w:t>
      </w:r>
      <w:r w:rsidRPr="009103F5">
        <w:rPr>
          <w:rFonts w:cstheme="minorHAnsi"/>
        </w:rPr>
        <w:t xml:space="preserve">were not significantly different from baseline </w:t>
      </w:r>
      <w:r w:rsidR="00442597" w:rsidRPr="00442597">
        <w:rPr>
          <w:rFonts w:cstheme="minorHAnsi"/>
          <w:b/>
          <w:bCs/>
        </w:rPr>
        <w:t>[1]</w:t>
      </w:r>
      <w:r w:rsidRPr="009103F5">
        <w:rPr>
          <w:rFonts w:cstheme="minorHAnsi"/>
        </w:rPr>
        <w:t>.</w:t>
      </w:r>
    </w:p>
    <w:p w14:paraId="778118D4" w14:textId="5E984FD6" w:rsidR="009103F5" w:rsidRPr="009103F5" w:rsidRDefault="009103F5" w:rsidP="002A450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LAB MEDIA: Figure 2G. </w:t>
      </w:r>
      <w:r w:rsidRPr="00442597">
        <w:rPr>
          <w:rFonts w:cstheme="minorHAnsi"/>
          <w:i/>
          <w:iCs/>
          <w:color w:val="3333FF"/>
        </w:rPr>
        <w:t xml:space="preserve">Video editor: </w:t>
      </w:r>
      <w:r w:rsidR="00442597" w:rsidRPr="00442597">
        <w:rPr>
          <w:rFonts w:cstheme="minorHAnsi"/>
          <w:i/>
          <w:iCs/>
          <w:color w:val="3333FF"/>
        </w:rPr>
        <w:t>Please emphasize 5 min post training</w:t>
      </w:r>
    </w:p>
    <w:p w14:paraId="2BCBBF9E" w14:textId="77777777" w:rsidR="009103F5" w:rsidRPr="009103F5" w:rsidRDefault="009103F5" w:rsidP="002A450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82ECA3" w14:textId="036BFE3F" w:rsidR="009103F5" w:rsidRPr="009103F5" w:rsidRDefault="009103F5" w:rsidP="009103F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lastRenderedPageBreak/>
        <w:t>Quantitative analysis confirmed that CS+ response was significantly depressed post-training in anesthetized flies</w:t>
      </w:r>
      <w:r w:rsidR="002A4507">
        <w:rPr>
          <w:rFonts w:cstheme="minorHAnsi"/>
        </w:rPr>
        <w:t xml:space="preserve"> </w:t>
      </w:r>
      <w:r w:rsidR="00442597" w:rsidRPr="00442597">
        <w:rPr>
          <w:rFonts w:cstheme="minorHAnsi"/>
          <w:b/>
          <w:bCs/>
        </w:rPr>
        <w:t>[1]</w:t>
      </w:r>
      <w:r w:rsidR="00442597">
        <w:rPr>
          <w:rFonts w:cstheme="minorHAnsi"/>
        </w:rPr>
        <w:t xml:space="preserve"> </w:t>
      </w:r>
      <w:r w:rsidRPr="009103F5">
        <w:rPr>
          <w:rFonts w:cstheme="minorHAnsi"/>
        </w:rPr>
        <w:t xml:space="preserve">but CS− responses remained statistically unchanged </w:t>
      </w:r>
      <w:r w:rsidR="00442597" w:rsidRPr="00442597">
        <w:rPr>
          <w:rFonts w:cstheme="minorHAnsi"/>
          <w:b/>
          <w:bCs/>
        </w:rPr>
        <w:t>[1]</w:t>
      </w:r>
      <w:r w:rsidRPr="009103F5">
        <w:rPr>
          <w:rFonts w:cstheme="minorHAnsi"/>
        </w:rPr>
        <w:t>.</w:t>
      </w:r>
    </w:p>
    <w:p w14:paraId="72DDBC44" w14:textId="3E02FA12" w:rsidR="009103F5" w:rsidRDefault="009103F5" w:rsidP="002A450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LAB MEDIA: Figure 2H. </w:t>
      </w:r>
      <w:r w:rsidRPr="00442597">
        <w:rPr>
          <w:rFonts w:cstheme="minorHAnsi"/>
          <w:i/>
          <w:iCs/>
          <w:color w:val="3333FF"/>
        </w:rPr>
        <w:t xml:space="preserve">Video editor: </w:t>
      </w:r>
      <w:r w:rsidR="00442597" w:rsidRPr="00442597">
        <w:rPr>
          <w:rFonts w:cstheme="minorHAnsi"/>
          <w:i/>
          <w:iCs/>
          <w:color w:val="3333FF"/>
        </w:rPr>
        <w:t>Please highlight the light blue column corresponding to “Post” in the bottom graph</w:t>
      </w:r>
    </w:p>
    <w:p w14:paraId="2C4E38CB" w14:textId="7148EE64" w:rsidR="00442597" w:rsidRPr="009103F5" w:rsidRDefault="00442597" w:rsidP="002A450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LAB MEDIA: Figure 2H.</w:t>
      </w:r>
      <w:r w:rsidRPr="00442597">
        <w:rPr>
          <w:rFonts w:cstheme="minorHAnsi"/>
          <w:i/>
          <w:iCs/>
          <w:color w:val="3333FF"/>
        </w:rPr>
        <w:t xml:space="preserve"> Video editor: Please highlight the light </w:t>
      </w:r>
      <w:r>
        <w:rPr>
          <w:rFonts w:cstheme="minorHAnsi"/>
          <w:i/>
          <w:iCs/>
          <w:color w:val="3333FF"/>
        </w:rPr>
        <w:t>green</w:t>
      </w:r>
      <w:r w:rsidRPr="00442597">
        <w:rPr>
          <w:rFonts w:cstheme="minorHAnsi"/>
          <w:i/>
          <w:iCs/>
          <w:color w:val="3333FF"/>
        </w:rPr>
        <w:t xml:space="preserve"> column corresponding to “Post” in the </w:t>
      </w:r>
      <w:r>
        <w:rPr>
          <w:rFonts w:cstheme="minorHAnsi"/>
          <w:i/>
          <w:iCs/>
          <w:color w:val="3333FF"/>
        </w:rPr>
        <w:t>top</w:t>
      </w:r>
      <w:r w:rsidRPr="00442597">
        <w:rPr>
          <w:rFonts w:cstheme="minorHAnsi"/>
          <w:i/>
          <w:iCs/>
          <w:color w:val="3333FF"/>
        </w:rPr>
        <w:t xml:space="preserve"> graph</w:t>
      </w:r>
    </w:p>
    <w:p w14:paraId="53D1F87C" w14:textId="77777777" w:rsidR="009103F5" w:rsidRPr="009103F5" w:rsidRDefault="009103F5" w:rsidP="002A450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9367D25" w14:textId="29D3AC2E" w:rsidR="009103F5" w:rsidRPr="009103F5" w:rsidRDefault="009103F5" w:rsidP="009103F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Plasticity</w:t>
      </w:r>
      <w:r w:rsidR="002A4507">
        <w:rPr>
          <w:rFonts w:cstheme="minorHAnsi"/>
        </w:rPr>
        <w:t xml:space="preserve"> </w:t>
      </w:r>
      <w:r w:rsidRPr="009103F5">
        <w:rPr>
          <w:rFonts w:cstheme="minorHAnsi"/>
        </w:rPr>
        <w:t xml:space="preserve">was significantly higher in non-anesthetized flies compared to anesthetized ones </w:t>
      </w:r>
      <w:r w:rsidR="00442597" w:rsidRPr="00442597">
        <w:rPr>
          <w:rFonts w:cstheme="minorHAnsi"/>
          <w:b/>
          <w:bCs/>
        </w:rPr>
        <w:t>[1]</w:t>
      </w:r>
      <w:r w:rsidRPr="009103F5">
        <w:rPr>
          <w:rFonts w:cstheme="minorHAnsi"/>
        </w:rPr>
        <w:t>.</w:t>
      </w:r>
    </w:p>
    <w:p w14:paraId="15D54652" w14:textId="15EE607A" w:rsidR="009103F5" w:rsidRPr="009103F5" w:rsidRDefault="009103F5" w:rsidP="002A450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LAB MEDIA: Figure 2I.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0E9DF" w14:textId="77777777" w:rsidR="00D04D71" w:rsidRDefault="00D04D71">
      <w:r>
        <w:separator/>
      </w:r>
    </w:p>
    <w:p w14:paraId="13B8C0DE" w14:textId="77777777" w:rsidR="00D04D71" w:rsidRDefault="00D04D71"/>
  </w:endnote>
  <w:endnote w:type="continuationSeparator" w:id="0">
    <w:p w14:paraId="71DBD8D8" w14:textId="77777777" w:rsidR="00D04D71" w:rsidRDefault="00D04D71">
      <w:r>
        <w:continuationSeparator/>
      </w:r>
    </w:p>
    <w:p w14:paraId="1A1ABDF3" w14:textId="77777777" w:rsidR="00D04D71" w:rsidRDefault="00D04D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16AD7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52F1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52F14">
      <w:rPr>
        <w:rFonts w:cstheme="minorHAnsi"/>
      </w:rPr>
      <w:t xml:space="preserve"> May 7, </w:t>
    </w:r>
    <w:proofErr w:type="gramStart"/>
    <w:r w:rsidR="00D52F1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AD2852" w14:textId="77777777" w:rsidR="00D04D71" w:rsidRDefault="00D04D71">
      <w:r>
        <w:separator/>
      </w:r>
    </w:p>
    <w:p w14:paraId="67F09EF7" w14:textId="77777777" w:rsidR="00D04D71" w:rsidRDefault="00D04D71"/>
  </w:footnote>
  <w:footnote w:type="continuationSeparator" w:id="0">
    <w:p w14:paraId="062443C4" w14:textId="77777777" w:rsidR="00D04D71" w:rsidRDefault="00D04D71">
      <w:r>
        <w:continuationSeparator/>
      </w:r>
    </w:p>
    <w:p w14:paraId="38486B7A" w14:textId="77777777" w:rsidR="00D04D71" w:rsidRDefault="00D04D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A1132B6" w:rsidR="00336C61" w:rsidRPr="006D3AC7" w:rsidRDefault="00336C61" w:rsidP="00D52F1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2F14" w:rsidRPr="00B277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52F1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351CDFA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2AE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333"/>
    <w:rsid w:val="001026D1"/>
    <w:rsid w:val="001052C8"/>
    <w:rsid w:val="00106F46"/>
    <w:rsid w:val="001115D1"/>
    <w:rsid w:val="00113F3E"/>
    <w:rsid w:val="001145BC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619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CFC"/>
    <w:rsid w:val="002A4507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46DE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39D4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40FFA"/>
    <w:rsid w:val="00442597"/>
    <w:rsid w:val="004425EC"/>
    <w:rsid w:val="00443E8B"/>
    <w:rsid w:val="0045085F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3AF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14F6"/>
    <w:rsid w:val="004A72BD"/>
    <w:rsid w:val="004C1095"/>
    <w:rsid w:val="004C2DAD"/>
    <w:rsid w:val="004C4FAE"/>
    <w:rsid w:val="004C6ED2"/>
    <w:rsid w:val="004D1E0E"/>
    <w:rsid w:val="004D4A4F"/>
    <w:rsid w:val="004D5C8C"/>
    <w:rsid w:val="004D5E94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2ECC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5048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6C61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7DF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FBB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03F5"/>
    <w:rsid w:val="0091057C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22F75"/>
    <w:rsid w:val="00A310D7"/>
    <w:rsid w:val="00A3138F"/>
    <w:rsid w:val="00A319BE"/>
    <w:rsid w:val="00A31F9A"/>
    <w:rsid w:val="00A3516C"/>
    <w:rsid w:val="00A40760"/>
    <w:rsid w:val="00A4233A"/>
    <w:rsid w:val="00A44EFB"/>
    <w:rsid w:val="00A50DAE"/>
    <w:rsid w:val="00A5213D"/>
    <w:rsid w:val="00A5222C"/>
    <w:rsid w:val="00A575B9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C652F"/>
    <w:rsid w:val="00AD2466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D71"/>
    <w:rsid w:val="00D103FE"/>
    <w:rsid w:val="00D10BFA"/>
    <w:rsid w:val="00D10F00"/>
    <w:rsid w:val="00D13549"/>
    <w:rsid w:val="00D150D8"/>
    <w:rsid w:val="00D1604E"/>
    <w:rsid w:val="00D216F2"/>
    <w:rsid w:val="00D30007"/>
    <w:rsid w:val="00D300CE"/>
    <w:rsid w:val="00D36427"/>
    <w:rsid w:val="00D37C1A"/>
    <w:rsid w:val="00D406D6"/>
    <w:rsid w:val="00D45AF7"/>
    <w:rsid w:val="00D466AF"/>
    <w:rsid w:val="00D473BF"/>
    <w:rsid w:val="00D47642"/>
    <w:rsid w:val="00D5169F"/>
    <w:rsid w:val="00D52F14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54C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1B8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270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931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23AF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400@georgetown.edu" TargetMode="External"/><Relationship Id="rId13" Type="http://schemas.openxmlformats.org/officeDocument/2006/relationships/hyperlink" Target="https://review.jove.com/account/file-uploader?src=20841308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1308" TargetMode="External"/><Relationship Id="rId12" Type="http://schemas.openxmlformats.org/officeDocument/2006/relationships/hyperlink" Target="https://review.jove.com/account/file-uploader?src=20841308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41308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ic400@georgetown.edu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ps1246@georgetown.edu" TargetMode="External"/><Relationship Id="rId14" Type="http://schemas.openxmlformats.org/officeDocument/2006/relationships/hyperlink" Target="https://review.jove.com/account/file-uploader?src=2084130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27BF2D68B774096A64DD7804D05C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42DA7-3F5E-4A81-8AFD-A38DB5DB02A8}"/>
      </w:docPartPr>
      <w:docPartBody>
        <w:p w:rsidR="000D5984" w:rsidRDefault="00C06CB9" w:rsidP="00C06CB9">
          <w:pPr>
            <w:pStyle w:val="527BF2D68B774096A64DD7804D05C45C"/>
          </w:pPr>
          <w:bookmarkStart w:id="0" w:name="_Hlk132129840"/>
          <w:bookmarkEnd w:id="0"/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984"/>
    <w:rsid w:val="0010269D"/>
    <w:rsid w:val="00113F3E"/>
    <w:rsid w:val="001145BC"/>
    <w:rsid w:val="00142D32"/>
    <w:rsid w:val="00186680"/>
    <w:rsid w:val="001B439B"/>
    <w:rsid w:val="001F6C86"/>
    <w:rsid w:val="00237738"/>
    <w:rsid w:val="002452FD"/>
    <w:rsid w:val="002470A6"/>
    <w:rsid w:val="00251E04"/>
    <w:rsid w:val="00257C3C"/>
    <w:rsid w:val="0027616B"/>
    <w:rsid w:val="00287B01"/>
    <w:rsid w:val="00296CFC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13689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66C61"/>
    <w:rsid w:val="0077793F"/>
    <w:rsid w:val="00792E1F"/>
    <w:rsid w:val="007B72C5"/>
    <w:rsid w:val="007F1F0B"/>
    <w:rsid w:val="00801C92"/>
    <w:rsid w:val="00815FBB"/>
    <w:rsid w:val="00886687"/>
    <w:rsid w:val="008A06BD"/>
    <w:rsid w:val="008E296E"/>
    <w:rsid w:val="008F498E"/>
    <w:rsid w:val="0091057C"/>
    <w:rsid w:val="009333F9"/>
    <w:rsid w:val="00937B16"/>
    <w:rsid w:val="009D57DE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2466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06CB9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D1CC9"/>
    <w:rsid w:val="00EF5E67"/>
    <w:rsid w:val="00EF7781"/>
    <w:rsid w:val="00F05EC7"/>
    <w:rsid w:val="00F11BF9"/>
    <w:rsid w:val="00F4535C"/>
    <w:rsid w:val="00F67E13"/>
    <w:rsid w:val="00F7561F"/>
    <w:rsid w:val="00F84919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27BF2D68B774096A64DD7804D05C45C">
    <w:name w:val="527BF2D68B774096A64DD7804D05C45C"/>
    <w:rsid w:val="00C06CB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11</Pages>
  <Words>2412</Words>
  <Characters>13750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3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7</cp:revision>
  <dcterms:created xsi:type="dcterms:W3CDTF">2025-01-20T00:16:00Z</dcterms:created>
  <dcterms:modified xsi:type="dcterms:W3CDTF">2025-05-06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